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84C73" w:rsidRDefault="00000000">
      <w:pPr>
        <w:pStyle w:val="Titre1"/>
      </w:pPr>
      <w:bookmarkStart w:id="0" w:name="aspetar-technology"/>
      <w:r>
        <w:t>ASPETAR TECHNOLOGY</w:t>
      </w:r>
    </w:p>
    <w:p w:rsidR="00F84C73" w:rsidRDefault="00000000">
      <w:pPr>
        <w:pStyle w:val="Titre2"/>
      </w:pPr>
      <w:bookmarkStart w:id="1" w:name="rapport-stratégique-dacquisition"/>
      <w:r>
        <w:t>Rapport Stratégique d’Acquisition</w:t>
      </w:r>
    </w:p>
    <w:p w:rsidR="00F84C73" w:rsidRDefault="00000000">
      <w:pPr>
        <w:pStyle w:val="Titre3"/>
      </w:pPr>
      <w:bookmarkStart w:id="2" w:name="Xe007f0e2e89cdae0241c70c45fd587ee9f62102"/>
      <w:r>
        <w:t>Lock-IN: Du Leadership Orthopédique au Monopole de l’IA Santé</w:t>
      </w:r>
    </w:p>
    <w:p w:rsidR="00F84C73" w:rsidRDefault="00000000">
      <w:pPr>
        <w:pStyle w:val="Titre3"/>
      </w:pPr>
      <w:bookmarkStart w:id="3" w:name="valeur-dacquisition-12-milliards-usd"/>
      <w:bookmarkEnd w:id="2"/>
      <w:r>
        <w:t>Valeur d’Acquisition: 1,2 Milliards USD</w:t>
      </w:r>
    </w:p>
    <w:p w:rsidR="00F84C73" w:rsidRDefault="004E7E76">
      <w:r>
        <w:rPr>
          <w:noProof/>
        </w:rPr>
        <w:pict>
          <v:rect id="_x0000_i1060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4" w:name="table-des-matières"/>
      <w:bookmarkEnd w:id="1"/>
      <w:bookmarkEnd w:id="3"/>
      <w:r>
        <w:t>TABLE DES MATIÈRES</w:t>
      </w:r>
    </w:p>
    <w:p w:rsidR="00F84C73" w:rsidRDefault="00000000">
      <w:pPr>
        <w:pStyle w:val="Titre3"/>
      </w:pPr>
      <w:bookmarkStart w:id="5" w:name="X710b2d036da3f6a74ce7d464f41d3202a301e13"/>
      <w:r>
        <w:t>PARTIE I: LEADER MONDIAL DES IMPLANTS ORTHOPÉDIQUES &amp; TRAUMATOLOGIQUES</w:t>
      </w:r>
    </w:p>
    <w:p w:rsidR="00F84C73" w:rsidRDefault="00000000">
      <w:pPr>
        <w:pStyle w:val="Compact"/>
        <w:numPr>
          <w:ilvl w:val="0"/>
          <w:numId w:val="2"/>
        </w:numPr>
      </w:pPr>
      <w:hyperlink w:anchor="contexte-marché-mondial">
        <w:r>
          <w:rPr>
            <w:rStyle w:val="Lienhypertexte"/>
          </w:rPr>
          <w:t>Contexte Marché Mondial</w:t>
        </w:r>
      </w:hyperlink>
    </w:p>
    <w:p w:rsidR="00F84C73" w:rsidRDefault="00000000">
      <w:pPr>
        <w:pStyle w:val="Compact"/>
        <w:numPr>
          <w:ilvl w:val="0"/>
          <w:numId w:val="2"/>
        </w:numPr>
      </w:pPr>
      <w:hyperlink w:anchor="la-problématique-orthopédique-globale">
        <w:r>
          <w:rPr>
            <w:rStyle w:val="Lienhypertexte"/>
          </w:rPr>
          <w:t>La Problématique Orthopédique Globale</w:t>
        </w:r>
      </w:hyperlink>
    </w:p>
    <w:p w:rsidR="00F84C73" w:rsidRDefault="00000000">
      <w:pPr>
        <w:pStyle w:val="Compact"/>
        <w:numPr>
          <w:ilvl w:val="0"/>
          <w:numId w:val="2"/>
        </w:numPr>
      </w:pPr>
      <w:hyperlink w:anchor="X49a067af3f40ec48187280399828c34af524a2b">
        <w:r>
          <w:rPr>
            <w:rStyle w:val="Lienhypertexte"/>
          </w:rPr>
          <w:t>Solutions Lock-IN: Breakthrough Innovation</w:t>
        </w:r>
      </w:hyperlink>
    </w:p>
    <w:p w:rsidR="00F84C73" w:rsidRDefault="00000000">
      <w:pPr>
        <w:pStyle w:val="Compact"/>
        <w:numPr>
          <w:ilvl w:val="0"/>
          <w:numId w:val="2"/>
        </w:numPr>
      </w:pPr>
      <w:hyperlink w:anchor="Xbe3b50dc312638b1c3c3a5ca6ae7944e9ed7288">
        <w:r>
          <w:rPr>
            <w:rStyle w:val="Lienhypertexte"/>
          </w:rPr>
          <w:t>Positionnement Aspetar en Tant que Marque Mondiale</w:t>
        </w:r>
      </w:hyperlink>
    </w:p>
    <w:p w:rsidR="00F84C73" w:rsidRDefault="00000000">
      <w:pPr>
        <w:pStyle w:val="Compact"/>
        <w:numPr>
          <w:ilvl w:val="0"/>
          <w:numId w:val="2"/>
        </w:numPr>
      </w:pPr>
      <w:hyperlink w:anchor="Xd240465e29bab6c11fdb3f97cd0e06d07535616">
        <w:r>
          <w:rPr>
            <w:rStyle w:val="Lienhypertexte"/>
          </w:rPr>
          <w:t>Synergie Aspetar + Lock-IN: Avantage Compétitif Déterminant</w:t>
        </w:r>
      </w:hyperlink>
    </w:p>
    <w:p w:rsidR="00F84C73" w:rsidRDefault="00000000">
      <w:pPr>
        <w:pStyle w:val="Compact"/>
        <w:numPr>
          <w:ilvl w:val="0"/>
          <w:numId w:val="2"/>
        </w:numPr>
      </w:pPr>
      <w:hyperlink w:anchor="X846eb96e601efc17e4d24cd5e987e6cfe6eb199">
        <w:r>
          <w:rPr>
            <w:rStyle w:val="Lienhypertexte"/>
          </w:rPr>
          <w:t>Modèle Économique Innovant vs Leaders Américains</w:t>
        </w:r>
      </w:hyperlink>
    </w:p>
    <w:p w:rsidR="00F84C73" w:rsidRDefault="00000000">
      <w:pPr>
        <w:pStyle w:val="Titre3"/>
      </w:pPr>
      <w:bookmarkStart w:id="6" w:name="Xc2f8db12d6eef5d73195cd123e0d19beac32692"/>
      <w:bookmarkEnd w:id="5"/>
      <w:r>
        <w:t>PARTIE II: LEADER MONDIAL DE L’IA ORTHOPÉDIQUE &amp; TRAUMATOLOGIQUE</w:t>
      </w:r>
    </w:p>
    <w:p w:rsidR="00F84C73" w:rsidRDefault="00000000">
      <w:pPr>
        <w:pStyle w:val="Compact"/>
        <w:numPr>
          <w:ilvl w:val="0"/>
          <w:numId w:val="3"/>
        </w:numPr>
      </w:pPr>
      <w:hyperlink w:anchor="Xd416d84b78d6601897cec132a718954b4f641b0">
        <w:r>
          <w:rPr>
            <w:rStyle w:val="Lienhypertexte"/>
          </w:rPr>
          <w:t>Intelligence Artificielle: Le Multiplicateur de Valeur</w:t>
        </w:r>
      </w:hyperlink>
    </w:p>
    <w:p w:rsidR="00F84C73" w:rsidRDefault="00000000">
      <w:pPr>
        <w:pStyle w:val="Compact"/>
        <w:numPr>
          <w:ilvl w:val="0"/>
          <w:numId w:val="3"/>
        </w:numPr>
      </w:pPr>
      <w:hyperlink w:anchor="X25d4be5734f28cae3dc6e56e3545d54cb641429">
        <w:r>
          <w:rPr>
            <w:rStyle w:val="Lienhypertexte"/>
          </w:rPr>
          <w:t>Stratégie de Déploiement Global &amp; Monétisation IA</w:t>
        </w:r>
      </w:hyperlink>
    </w:p>
    <w:p w:rsidR="00F84C73" w:rsidRDefault="00000000">
      <w:pPr>
        <w:pStyle w:val="Compact"/>
        <w:numPr>
          <w:ilvl w:val="0"/>
          <w:numId w:val="3"/>
        </w:numPr>
      </w:pPr>
      <w:hyperlink w:anchor="Xc0e53dc58ef13ff741bd86eeb75312cfb054c6f">
        <w:r>
          <w:rPr>
            <w:rStyle w:val="Lienhypertexte"/>
          </w:rPr>
          <w:t>Architecte IA Complète: De l’Application à la Prédiction</w:t>
        </w:r>
      </w:hyperlink>
    </w:p>
    <w:p w:rsidR="00F84C73" w:rsidRDefault="00000000">
      <w:pPr>
        <w:pStyle w:val="Compact"/>
        <w:numPr>
          <w:ilvl w:val="0"/>
          <w:numId w:val="3"/>
        </w:numPr>
      </w:pPr>
      <w:hyperlink w:anchor="valuation--recommandations-dacquisition">
        <w:r>
          <w:rPr>
            <w:rStyle w:val="Lienhypertexte"/>
          </w:rPr>
          <w:t>Valuation &amp; Recommandations d’Acquisition</w:t>
        </w:r>
      </w:hyperlink>
    </w:p>
    <w:p w:rsidR="00F84C73" w:rsidRDefault="004E7E76">
      <w:r>
        <w:rPr>
          <w:noProof/>
        </w:rPr>
        <w:pict>
          <v:rect id="_x0000_i1059" alt="" style="width:453.6pt;height:.05pt;mso-width-percent:0;mso-height-percent:0;mso-width-percent:0;mso-height-percent:0" o:hralign="center" o:hrstd="t" o:hr="t"/>
        </w:pict>
      </w:r>
    </w:p>
    <w:p w:rsidR="00F84C73" w:rsidRDefault="004E7E76">
      <w:r>
        <w:rPr>
          <w:noProof/>
        </w:rPr>
        <w:pict>
          <v:rect id="_x0000_i1058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1"/>
      </w:pPr>
      <w:bookmarkStart w:id="7" w:name="X3c8d58bf1b6acb80e642033c41cb8628b4736a4"/>
      <w:bookmarkEnd w:id="0"/>
      <w:bookmarkEnd w:id="4"/>
      <w:bookmarkEnd w:id="6"/>
      <w:r>
        <w:t>PARTIE I: LEADER MONDIAL DES IMPLANTS ORTHOPÉDIQUES &amp; TRAUMATOLOGIQUES</w:t>
      </w:r>
    </w:p>
    <w:p w:rsidR="00F84C73" w:rsidRDefault="004E7E76">
      <w:r>
        <w:rPr>
          <w:noProof/>
        </w:rPr>
        <w:pict>
          <v:rect id="_x0000_i1057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8" w:name="contexte-marché-mondial"/>
      <w:r>
        <w:t>1. CONTEXTE MARCHÉ MONDIAL</w:t>
      </w:r>
    </w:p>
    <w:p w:rsidR="00F84C73" w:rsidRDefault="00000000">
      <w:pPr>
        <w:pStyle w:val="Titre3"/>
      </w:pPr>
      <w:bookmarkStart w:id="9" w:name="X69e9319f61d487e6380b16139aa985433f3473a"/>
      <w:r>
        <w:t>1.1 Architecture Économique de la Santé Mondiale</w:t>
      </w:r>
    </w:p>
    <w:p w:rsidR="00F84C73" w:rsidRDefault="00000000">
      <w:pPr>
        <w:pStyle w:val="FirstParagraph"/>
      </w:pPr>
      <w:r>
        <w:t xml:space="preserve">Le marché mondial de la santé représente une opportunité colossal, structuré autour de </w:t>
      </w:r>
      <w:r>
        <w:rPr>
          <w:b/>
          <w:bCs/>
        </w:rPr>
        <w:t>trois sources de revenus majeures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Source de Revenu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Valeur 2022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rojection 2031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AGR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ndustrie Pharmaceut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2.800 Trilliards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+4-5%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Medical Devic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.000 Trilliard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+6-7%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Hôpitaux &amp; Cliniques Privé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roissance contin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roissance contin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+3-4%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Taille combinée</w:t>
      </w:r>
      <w:r>
        <w:t>: Marché de la santé &gt; 5 trilliards USD (2031)</w:t>
      </w:r>
    </w:p>
    <w:p w:rsidR="00F84C73" w:rsidRDefault="00000000">
      <w:pPr>
        <w:pStyle w:val="Corpsdetexte"/>
      </w:pPr>
      <w:r>
        <w:rPr>
          <w:b/>
          <w:bCs/>
        </w:rPr>
        <w:t>Implication</w:t>
      </w:r>
      <w:r>
        <w:t>: Le marché de la santé est le second marché mondial après le secteur financier.</w:t>
      </w:r>
    </w:p>
    <w:p w:rsidR="00F84C73" w:rsidRDefault="00000000">
      <w:pPr>
        <w:pStyle w:val="Titre3"/>
      </w:pPr>
      <w:bookmarkStart w:id="10" w:name="Xdb2519e51f54ee3426caa2fd704937f8051dba9"/>
      <w:bookmarkEnd w:id="9"/>
      <w:r>
        <w:t>1.2 Le Marché des Implants Orthopédiques: Segment en Hyper-Croissance</w:t>
      </w:r>
    </w:p>
    <w:p w:rsidR="00F84C73" w:rsidRDefault="00000000">
      <w:pPr>
        <w:pStyle w:val="FirstParagraph"/>
      </w:pPr>
      <w:r>
        <w:t xml:space="preserve">Au sein du Medical Devices, le marché des implants orthopédiques représente </w:t>
      </w:r>
      <w:r>
        <w:rPr>
          <w:b/>
          <w:bCs/>
        </w:rPr>
        <w:t>un segment en hyper-croissance stratégique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2022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2030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roissanc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aille Marché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50+ Milliards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80+ Milliards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+60% en 8 an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AGR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~6.5% annuel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Leaders Mondiau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Stryker, Zimmer, J&amp;J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Dominance américain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Facteurs de Croissance:</w:t>
      </w:r>
      <w:r>
        <w:t xml:space="preserve"> - ✅ Vieillissement population mondiale - ✅ Augmentation diabète &amp; obésité - ✅ Demande pour mobilité accélérée post-op - ✅ Expansion marchés émergents (Asie, Moyen-Orient) - ✅ Adoption technologies innovantes</w:t>
      </w:r>
    </w:p>
    <w:p w:rsidR="00F84C73" w:rsidRDefault="00000000">
      <w:pPr>
        <w:pStyle w:val="Corpsdetexte"/>
      </w:pPr>
      <w:r>
        <w:rPr>
          <w:b/>
          <w:bCs/>
        </w:rPr>
        <w:t>Position Lock-IN</w:t>
      </w:r>
      <w:r>
        <w:t>: Positionne Aspetar comme force transformatrice dans ce segment hautement stratégique.</w:t>
      </w:r>
    </w:p>
    <w:p w:rsidR="00F84C73" w:rsidRDefault="004E7E76">
      <w:r>
        <w:rPr>
          <w:noProof/>
        </w:rPr>
        <w:pict>
          <v:rect id="_x0000_i1056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11" w:name="la-problématique-orthopédique-globale"/>
      <w:bookmarkEnd w:id="8"/>
      <w:bookmarkEnd w:id="10"/>
      <w:r>
        <w:t>2. LA PROBLÉMATIQUE ORTHOPÉDIQUE GLOBALE</w:t>
      </w:r>
    </w:p>
    <w:p w:rsidR="00F84C73" w:rsidRDefault="00000000">
      <w:pPr>
        <w:pStyle w:val="Titre3"/>
      </w:pPr>
      <w:bookmarkStart w:id="12" w:name="Xaad11a9c74f60463e2a347ab9fc1dd18d6240d4"/>
      <w:r>
        <w:t>2.1 Le Défi Médical Central: Qualité Osseuse Dégradée</w:t>
      </w:r>
    </w:p>
    <w:p w:rsidR="00F84C73" w:rsidRDefault="00000000">
      <w:pPr>
        <w:pStyle w:val="FirstParagraph"/>
      </w:pPr>
      <w:r>
        <w:rPr>
          <w:b/>
          <w:bCs/>
        </w:rPr>
        <w:t>Problématique Mondiale Majeure de l’Orthopédie:</w:t>
      </w:r>
    </w:p>
    <w:p w:rsidR="00F84C73" w:rsidRDefault="00000000">
      <w:pPr>
        <w:pStyle w:val="Normalcentr"/>
      </w:pPr>
      <w:r>
        <w:t xml:space="preserve">Il n’existe actuellement </w:t>
      </w:r>
      <w:r>
        <w:rPr>
          <w:b/>
          <w:bCs/>
        </w:rPr>
        <w:t>aucune solution médicale fiable</w:t>
      </w:r>
      <w:r>
        <w:t xml:space="preserve"> offrant une stabilité optimale dans l’os de mauvaise qualité.</w:t>
      </w:r>
    </w:p>
    <w:p w:rsidR="00F84C73" w:rsidRDefault="00000000">
      <w:pPr>
        <w:pStyle w:val="FirstParagraph"/>
      </w:pPr>
      <w:r>
        <w:t xml:space="preserve">Cette limitation clinique affecte directement la qualité de vie de </w:t>
      </w:r>
      <w:r>
        <w:rPr>
          <w:b/>
          <w:bCs/>
        </w:rPr>
        <w:t>milliards de patients</w:t>
      </w:r>
      <w:r>
        <w:t xml:space="preserve"> à travers le monde et représente une contrainte majeure pour les chirurgiens, notamment lors de:</w:t>
      </w:r>
    </w:p>
    <w:p w:rsidR="00F84C73" w:rsidRDefault="00000000">
      <w:pPr>
        <w:pStyle w:val="Compact"/>
        <w:numPr>
          <w:ilvl w:val="0"/>
          <w:numId w:val="4"/>
        </w:numPr>
      </w:pPr>
      <w:r>
        <w:t>Traumatologies complexes</w:t>
      </w:r>
    </w:p>
    <w:p w:rsidR="00F84C73" w:rsidRDefault="00000000">
      <w:pPr>
        <w:pStyle w:val="Compact"/>
        <w:numPr>
          <w:ilvl w:val="0"/>
          <w:numId w:val="4"/>
        </w:numPr>
      </w:pPr>
      <w:r>
        <w:t>Patients polypathologiques (diabétiques, obèses, âgés)</w:t>
      </w:r>
    </w:p>
    <w:p w:rsidR="00F84C73" w:rsidRDefault="00000000">
      <w:pPr>
        <w:pStyle w:val="Compact"/>
        <w:numPr>
          <w:ilvl w:val="0"/>
          <w:numId w:val="4"/>
        </w:numPr>
      </w:pPr>
      <w:r>
        <w:t>Chirurgies de révision (réopérations)</w:t>
      </w:r>
    </w:p>
    <w:p w:rsidR="00F84C73" w:rsidRDefault="00000000">
      <w:pPr>
        <w:pStyle w:val="Compact"/>
        <w:numPr>
          <w:ilvl w:val="0"/>
          <w:numId w:val="4"/>
        </w:numPr>
      </w:pPr>
      <w:r>
        <w:t>Zones osseuses déficitaires</w:t>
      </w:r>
    </w:p>
    <w:p w:rsidR="00F84C73" w:rsidRDefault="00000000">
      <w:pPr>
        <w:pStyle w:val="FirstParagraph"/>
      </w:pPr>
      <w:r>
        <w:rPr>
          <w:b/>
          <w:bCs/>
        </w:rPr>
        <w:lastRenderedPageBreak/>
        <w:t>Implication Clinique</w:t>
      </w:r>
      <w:r>
        <w:t>: Taux de complications élevé, outcomes variables, mobilité réduite post-opératoire.</w:t>
      </w:r>
    </w:p>
    <w:p w:rsidR="00F84C73" w:rsidRDefault="00000000">
      <w:pPr>
        <w:pStyle w:val="Titre3"/>
      </w:pPr>
      <w:bookmarkStart w:id="13" w:name="X1d87640044952fd88a27cc8dd6bac6bdbeb9622"/>
      <w:bookmarkEnd w:id="12"/>
      <w:r>
        <w:t>2.2 Trois Causes Primaires de Dégradation Osseuse</w:t>
      </w:r>
    </w:p>
    <w:p w:rsidR="00F84C73" w:rsidRDefault="00000000">
      <w:pPr>
        <w:pStyle w:val="FirstParagraph"/>
      </w:pPr>
      <w:r>
        <w:t>Les trois facteurs étiologiques convergents responsables de la mauvaise qualité osseuse mondialisée:</w:t>
      </w:r>
    </w:p>
    <w:p w:rsidR="00F84C73" w:rsidRDefault="00000000">
      <w:pPr>
        <w:pStyle w:val="Titre4"/>
      </w:pPr>
      <w:bookmarkStart w:id="14" w:name="a-diabète"/>
      <w:r>
        <w:t>A) Diabè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4"/>
        <w:gridCol w:w="1496"/>
        <w:gridCol w:w="1397"/>
        <w:gridCol w:w="1675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22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5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Augmenta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opulation affecté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830 million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,3 milliar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+56.6%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ojection 2025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924 million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act Clinique Orthopédique:</w:t>
      </w:r>
      <w:r>
        <w:t xml:space="preserve"> - Cicatrisation osseuse compromise - Densité minérale osseuse réduite - Stabilité implantaire diminuée - Taux infections post-op augmenté</w:t>
      </w:r>
    </w:p>
    <w:p w:rsidR="00F84C73" w:rsidRDefault="00000000">
      <w:pPr>
        <w:pStyle w:val="Corpsdetexte"/>
      </w:pPr>
      <w:r>
        <w:rPr>
          <w:b/>
          <w:bCs/>
        </w:rPr>
        <w:t>Impact Économique:</w:t>
      </w:r>
      <w:r>
        <w:t xml:space="preserve"> Coûts de santé augmentés (dialyse, amputations, traumatismes).</w:t>
      </w:r>
    </w:p>
    <w:p w:rsidR="00F84C73" w:rsidRDefault="00000000">
      <w:pPr>
        <w:pStyle w:val="Titre4"/>
      </w:pPr>
      <w:bookmarkStart w:id="15" w:name="b-vieillissement-de-la-population"/>
      <w:bookmarkEnd w:id="14"/>
      <w:r>
        <w:t>B) Vieillissement de la Popul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70"/>
        <w:gridCol w:w="1496"/>
        <w:gridCol w:w="1500"/>
        <w:gridCol w:w="1675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22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5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Augmenta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opulation âgée (60+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,4 milliar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,1 milliard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+50%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opulation &gt;80 an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26 million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822 million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+93%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act Clinique Orthopédique:</w:t>
      </w:r>
      <w:r>
        <w:t xml:space="preserve"> - Ostéoporose et fragilité osseuse accrue - Complications post-opératoires augmentées - Pneumonies post-immobilisation (mortality) - Thromboses veineuses - Déchéance fonctionnelle accélérée</w:t>
      </w:r>
    </w:p>
    <w:p w:rsidR="00F84C73" w:rsidRDefault="00000000">
      <w:pPr>
        <w:pStyle w:val="Corpsdetexte"/>
      </w:pPr>
      <w:r>
        <w:rPr>
          <w:b/>
          <w:bCs/>
        </w:rPr>
        <w:t>Impact Sociétal:</w:t>
      </w:r>
      <w:r>
        <w:t xml:space="preserve"> Perte d’autonomie, institutionnalisation, dépendance prolongée.</w:t>
      </w:r>
    </w:p>
    <w:p w:rsidR="00F84C73" w:rsidRDefault="00000000">
      <w:pPr>
        <w:pStyle w:val="Titre4"/>
      </w:pPr>
      <w:bookmarkStart w:id="16" w:name="c-obésité"/>
      <w:bookmarkEnd w:id="15"/>
      <w:r>
        <w:t>C) Obésit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0"/>
        <w:gridCol w:w="1500"/>
        <w:gridCol w:w="1500"/>
        <w:gridCol w:w="1675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22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5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Augmenta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opulation obès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,0 milliar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,8 milliard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+280%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ojection 203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,3 milliard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act Clinique Orthopédique:</w:t>
      </w:r>
      <w:r>
        <w:t xml:space="preserve"> - Stress mécanique augmenté sur l’os → dégénération - Défaut de cicatrisation osseuse - Instabilité articulaire chronique - Complications chirurgicales augmentées</w:t>
      </w:r>
    </w:p>
    <w:p w:rsidR="00F84C73" w:rsidRDefault="00000000">
      <w:pPr>
        <w:pStyle w:val="Corpsdetexte"/>
      </w:pPr>
      <w:r>
        <w:rPr>
          <w:b/>
          <w:bCs/>
        </w:rPr>
        <w:t>Impact Économique:</w:t>
      </w:r>
      <w:r>
        <w:t xml:space="preserve"> Coûts de santé exponentiels (cardiopathies, metabolic syndrome).</w:t>
      </w:r>
    </w:p>
    <w:p w:rsidR="00F84C73" w:rsidRDefault="00000000">
      <w:pPr>
        <w:pStyle w:val="Titre3"/>
      </w:pPr>
      <w:bookmarkStart w:id="17" w:name="Xf576cf3e427063e1159a179257abec6e77d207d"/>
      <w:bookmarkEnd w:id="13"/>
      <w:bookmarkEnd w:id="16"/>
      <w:r>
        <w:t>2.3 Impact Épidémiologique Global: La Convergence Catastrophe</w:t>
      </w:r>
    </w:p>
    <w:p w:rsidR="00F84C73" w:rsidRDefault="00000000">
      <w:pPr>
        <w:pStyle w:val="FirstParagraph"/>
      </w:pPr>
      <w:r>
        <w:rPr>
          <w:b/>
          <w:bCs/>
        </w:rPr>
        <w:t>Projection 2050 - Scénario Mondial:</w:t>
      </w:r>
    </w:p>
    <w:p w:rsidR="00F84C73" w:rsidRDefault="00000000">
      <w:pPr>
        <w:pStyle w:val="Corpsdetexte"/>
      </w:pPr>
      <w:r>
        <w:t xml:space="preserve">La convergence de trois épidémies mondiales crée une </w:t>
      </w:r>
      <w:r>
        <w:rPr>
          <w:b/>
          <w:bCs/>
        </w:rPr>
        <w:t>double accélération</w:t>
      </w:r>
      <w:r>
        <w:t>:</w:t>
      </w:r>
    </w:p>
    <w:p w:rsidR="00F84C7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ugmentation absolue</w:t>
      </w:r>
      <w:r>
        <w:t xml:space="preserve"> de patients affectés (830M → 1,3Md diabétiques)</w:t>
      </w:r>
    </w:p>
    <w:p w:rsidR="00F84C7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ugmentation relative</w:t>
      </w:r>
      <w:r>
        <w:t xml:space="preserve"> des co-morbidités (diabète + obésité + vieillissement)</w:t>
      </w:r>
    </w:p>
    <w:p w:rsidR="00F84C73" w:rsidRDefault="00000000">
      <w:pPr>
        <w:pStyle w:val="FirstParagraph"/>
      </w:pPr>
      <w:r>
        <w:rPr>
          <w:b/>
          <w:bCs/>
        </w:rPr>
        <w:lastRenderedPageBreak/>
        <w:t>Résultat Statistique</w:t>
      </w:r>
      <w:r>
        <w:t>:</w:t>
      </w:r>
    </w:p>
    <w:p w:rsidR="00F84C73" w:rsidRDefault="00000000">
      <w:pPr>
        <w:pStyle w:val="Normalcentr"/>
      </w:pPr>
      <w:r>
        <w:rPr>
          <w:b/>
          <w:bCs/>
        </w:rPr>
        <w:t>1 PERSONNE SUR 2 SERA AFFECTÉE PAR UNE PROBLÉMATIQUE OSSEUSE EN 2050</w:t>
      </w:r>
    </w:p>
    <w:p w:rsidR="00F84C73" w:rsidRDefault="00000000">
      <w:pPr>
        <w:pStyle w:val="FirstParagraph"/>
      </w:pPr>
      <w:r>
        <w:t>(Cumul avec double-comptage intersection)</w:t>
      </w:r>
    </w:p>
    <w:p w:rsidR="00F84C73" w:rsidRDefault="00000000">
      <w:pPr>
        <w:pStyle w:val="Corpsdetexte"/>
      </w:pPr>
      <w:r>
        <w:rPr>
          <w:b/>
          <w:bCs/>
        </w:rPr>
        <w:t>Implications de Marché:</w:t>
      </w:r>
    </w:p>
    <w:p w:rsidR="00F84C73" w:rsidRDefault="00000000">
      <w:pPr>
        <w:pStyle w:val="Compact"/>
        <w:numPr>
          <w:ilvl w:val="0"/>
          <w:numId w:val="6"/>
        </w:numPr>
      </w:pPr>
      <w:r>
        <w:t>Demande en implants orthopédiques tripler (50B$ → 150B$+)</w:t>
      </w:r>
    </w:p>
    <w:p w:rsidR="00F84C73" w:rsidRDefault="00000000">
      <w:pPr>
        <w:pStyle w:val="Compact"/>
        <w:numPr>
          <w:ilvl w:val="0"/>
          <w:numId w:val="6"/>
        </w:numPr>
      </w:pPr>
      <w:r>
        <w:t>Lacune thérapeutique créant urgence clinique</w:t>
      </w:r>
    </w:p>
    <w:p w:rsidR="00F84C73" w:rsidRDefault="00000000">
      <w:pPr>
        <w:pStyle w:val="Compact"/>
        <w:numPr>
          <w:ilvl w:val="0"/>
          <w:numId w:val="6"/>
        </w:numPr>
      </w:pPr>
      <w:r>
        <w:t>Solutions innovantes à prime extraordinaire</w:t>
      </w:r>
    </w:p>
    <w:p w:rsidR="00F84C73" w:rsidRDefault="00000000">
      <w:pPr>
        <w:pStyle w:val="Compact"/>
        <w:numPr>
          <w:ilvl w:val="0"/>
          <w:numId w:val="6"/>
        </w:numPr>
      </w:pPr>
      <w:r>
        <w:t>Opportunity window de 5-7 ans avant saturation concurrentielle</w:t>
      </w:r>
    </w:p>
    <w:p w:rsidR="00F84C73" w:rsidRDefault="004E7E76">
      <w:r>
        <w:rPr>
          <w:noProof/>
        </w:rPr>
        <w:pict>
          <v:rect id="_x0000_i1055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18" w:name="X49a067af3f40ec48187280399828c34af524a2b"/>
      <w:bookmarkEnd w:id="11"/>
      <w:bookmarkEnd w:id="17"/>
      <w:r>
        <w:t>3. SOLUTIONS LOCK-IN: BREAKTHROUGH INNOVATION</w:t>
      </w:r>
    </w:p>
    <w:p w:rsidR="00F84C73" w:rsidRDefault="00000000">
      <w:pPr>
        <w:pStyle w:val="Titre3"/>
      </w:pPr>
      <w:bookmarkStart w:id="19" w:name="portefeuille-technologique-complet"/>
      <w:r>
        <w:t>3.1 Portefeuille Technologique Complet</w:t>
      </w:r>
    </w:p>
    <w:p w:rsidR="00F84C73" w:rsidRDefault="00000000">
      <w:pPr>
        <w:pStyle w:val="FirstParagraph"/>
      </w:pPr>
      <w:r>
        <w:t xml:space="preserve">Lock-IN a développé une </w:t>
      </w:r>
      <w:r>
        <w:rPr>
          <w:b/>
          <w:bCs/>
        </w:rPr>
        <w:t>gamme d’implants orthopédiques et traumatologiques innovants</w:t>
      </w:r>
      <w:r>
        <w:t xml:space="preserve"> spécifiquement conçus pour résoudre la problématique de stabilité osseuse dégradée.</w:t>
      </w:r>
    </w:p>
    <w:p w:rsidR="00F84C73" w:rsidRDefault="00000000">
      <w:pPr>
        <w:pStyle w:val="Corpsdetexte"/>
      </w:pPr>
      <w:r>
        <w:rPr>
          <w:b/>
          <w:bCs/>
        </w:rPr>
        <w:t>Couverture Complète du Corps Humai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Zone Anatomiqu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Couverture Lock-I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Status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lonne Vertébral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ACDF, TLIF, PLIF, ALL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✅ Breveté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Membres Supérieur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Épaule, coude, poignet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✅ Breveté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Bassin &amp; Hanch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Hip arthroplasty, fracture fixatio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✅ Breveté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Genou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Knee arthroplasty, ACL, meniscu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✅ Breveté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heville &amp; Pied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Ankle, subtalar, foot procedure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✅ Breveté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Maxillo-Facial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TMJ, orthognathic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✅ Breveté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Propriété Intellectuelle:</w:t>
      </w:r>
      <w:r>
        <w:t xml:space="preserve"> - 150+ brevets actifs - Portfolio diversifié (matériaux, designs, algorithmes) - Protection 10-15 ans minimum</w:t>
      </w:r>
    </w:p>
    <w:p w:rsidR="00427B3A" w:rsidRDefault="00427B3A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0" w:name="X24e45bdf1c3034ed43f796899500d0e954eab90"/>
      <w:bookmarkEnd w:id="19"/>
      <w:r>
        <w:br w:type="page"/>
      </w:r>
    </w:p>
    <w:p w:rsidR="00F84C73" w:rsidRDefault="00000000">
      <w:pPr>
        <w:pStyle w:val="Titre3"/>
      </w:pPr>
      <w:r>
        <w:lastRenderedPageBreak/>
        <w:t>3.2 Les Trois Bénéfices Fondamentaux de Lock-IN</w:t>
      </w:r>
    </w:p>
    <w:p w:rsidR="00F84C73" w:rsidRDefault="00000000">
      <w:pPr>
        <w:pStyle w:val="Titre4"/>
      </w:pPr>
      <w:bookmarkStart w:id="21" w:name="X637ce701f52dfc48bfebe14042c7af350f60152"/>
      <w:r>
        <w:t>A) POUR LE PATIENT: Remobilisation Immédiate</w:t>
      </w:r>
    </w:p>
    <w:p w:rsidR="00F84C73" w:rsidRDefault="00000000">
      <w:pPr>
        <w:pStyle w:val="FirstParagraph"/>
      </w:pPr>
      <w:r>
        <w:t xml:space="preserve">Les technologies d’implant Lock-IN permettent </w:t>
      </w:r>
      <w:r>
        <w:rPr>
          <w:b/>
          <w:bCs/>
        </w:rPr>
        <w:t>remobilisation et récupération immédiate post-opératoire</w:t>
      </w:r>
      <w:r>
        <w:t xml:space="preserve"> — avantage hautement significatif pour:</w:t>
      </w:r>
    </w:p>
    <w:p w:rsidR="00F84C73" w:rsidRDefault="00000000">
      <w:pPr>
        <w:pStyle w:val="Corpsdetexte"/>
      </w:pPr>
      <w:r>
        <w:rPr>
          <w:b/>
          <w:bCs/>
        </w:rPr>
        <w:t>Sportifs:</w:t>
      </w:r>
      <w:r>
        <w:t xml:space="preserve"> - Récupération fonctionnelle accélérée - Retour aux compétitions (timeline 50% réduit) - Continuité de carrière - Exemple: Athlète post-ACL repair - retour compétition 3-4 mois vs 6-9 mois standard</w:t>
      </w:r>
    </w:p>
    <w:p w:rsidR="00F84C73" w:rsidRDefault="00000000">
      <w:pPr>
        <w:pStyle w:val="Corpsdetexte"/>
      </w:pPr>
      <w:r>
        <w:rPr>
          <w:b/>
          <w:bCs/>
        </w:rPr>
        <w:t>Seniors:</w:t>
      </w:r>
      <w:r>
        <w:t xml:space="preserve"> - Réduction drastique complications thromboemboliques - Maintien d’autonomie post-op - Qualité de vie préservée - Prévention déchéance (pneumonie, atrophie, dépression) - Exemple: Patient 75 ans post-hip — sortie en 48h vs 7 jours standard</w:t>
      </w:r>
    </w:p>
    <w:p w:rsidR="00F84C73" w:rsidRDefault="00000000">
      <w:pPr>
        <w:pStyle w:val="Corpsdetexte"/>
      </w:pPr>
      <w:r>
        <w:rPr>
          <w:b/>
          <w:bCs/>
        </w:rPr>
        <w:t>Impact Clinique Global:</w:t>
      </w:r>
      <w:r>
        <w:t xml:space="preserve"> - Réduction 40-60% des complications immobilisation-liées - Taux de mortalité post-op diminué - Durée hospitalisation réduite 30-40%</w:t>
      </w:r>
    </w:p>
    <w:p w:rsidR="00F84C73" w:rsidRDefault="00000000">
      <w:pPr>
        <w:pStyle w:val="Corpsdetexte"/>
      </w:pPr>
      <w:r>
        <w:rPr>
          <w:b/>
          <w:bCs/>
        </w:rPr>
        <w:t>Valeur Économique Patient:</w:t>
      </w:r>
      <w:r>
        <w:t xml:space="preserve"> - Coûts de rééducation divisés par 2 - Coûts associés complications éliminés - Retour productivité acceleré</w:t>
      </w:r>
    </w:p>
    <w:p w:rsidR="00F84C73" w:rsidRDefault="00000000">
      <w:pPr>
        <w:pStyle w:val="Titre4"/>
      </w:pPr>
      <w:bookmarkStart w:id="22" w:name="Xaa2b35b5a9a41c7e75a28eca0c1cc996c239074"/>
      <w:bookmarkEnd w:id="21"/>
      <w:r>
        <w:t>B) POUR LES CHIRURGIENS: Simplification &amp; Sécurité Opératoire</w:t>
      </w:r>
    </w:p>
    <w:p w:rsidR="00F84C73" w:rsidRDefault="00000000">
      <w:pPr>
        <w:pStyle w:val="FirstParagraph"/>
      </w:pPr>
      <w:r>
        <w:t>Les technologies Lock-IN offrent aux chirurgiens:</w:t>
      </w:r>
    </w:p>
    <w:p w:rsidR="00F84C73" w:rsidRDefault="00000000">
      <w:pPr>
        <w:pStyle w:val="Corpsdetexte"/>
      </w:pPr>
      <w:r>
        <w:rPr>
          <w:b/>
          <w:bCs/>
        </w:rPr>
        <w:t>Simplification des Actes Complexes:</w:t>
      </w:r>
      <w:r>
        <w:t xml:space="preserve"> - Chirurgies complexes deviennent “routinières” - Réduction courbe apprentissage - Accessibilité pour chirurgiens moins expérimentés - Protocoles standardisés, reproductibilité</w:t>
      </w:r>
    </w:p>
    <w:p w:rsidR="00F84C73" w:rsidRDefault="00000000">
      <w:pPr>
        <w:pStyle w:val="Corpsdetexte"/>
      </w:pPr>
      <w:r>
        <w:rPr>
          <w:b/>
          <w:bCs/>
        </w:rPr>
        <w:t>Augmentation Sécurité Opératoire:</w:t>
      </w:r>
      <w:r>
        <w:t xml:space="preserve"> - Réduction erreurs positionnement implant - Temps chirurgical optimisé (-20-30%) - Complication intra-op réduite - Prévisibilité améliorée</w:t>
      </w:r>
    </w:p>
    <w:p w:rsidR="00F84C73" w:rsidRDefault="00000000">
      <w:pPr>
        <w:pStyle w:val="Corpsdetexte"/>
      </w:pPr>
      <w:r>
        <w:rPr>
          <w:b/>
          <w:bCs/>
        </w:rPr>
        <w:t>Avantage Réseau:</w:t>
      </w:r>
      <w:r>
        <w:t xml:space="preserve"> - Formation rapide équipes chirurgicales - Adoption accelerée - Fidélisation chirurgien</w:t>
      </w:r>
    </w:p>
    <w:p w:rsidR="00F84C73" w:rsidRDefault="00000000">
      <w:pPr>
        <w:pStyle w:val="Titre4"/>
      </w:pPr>
      <w:bookmarkStart w:id="23" w:name="X91200a0b0fd614c75855c02a616516fcf865280"/>
      <w:bookmarkEnd w:id="22"/>
      <w:r>
        <w:t>C) POUR LES ÉTABLISSEMENTS: Optimisation Économique</w:t>
      </w:r>
    </w:p>
    <w:p w:rsidR="00F84C73" w:rsidRDefault="00000000">
      <w:pPr>
        <w:pStyle w:val="FirstParagraph"/>
      </w:pPr>
      <w:r>
        <w:t>L’adoption Lock-IN génère bénéfices économiques majeurs:</w:t>
      </w:r>
    </w:p>
    <w:p w:rsidR="00F84C73" w:rsidRDefault="00000000">
      <w:pPr>
        <w:pStyle w:val="Corpsdetexte"/>
      </w:pPr>
      <w:r>
        <w:rPr>
          <w:b/>
          <w:bCs/>
        </w:rPr>
        <w:t>Réduction Durées d’Intervention:</w:t>
      </w:r>
      <w:r>
        <w:t xml:space="preserve"> - Temps chirurgical -20-30% en moyenne - +1-2 opérations supplémentaires par jour/bloc - +15-25% augmentation volume chirurgical</w:t>
      </w:r>
    </w:p>
    <w:p w:rsidR="00F84C73" w:rsidRDefault="00000000">
      <w:pPr>
        <w:pStyle w:val="Corpsdetexte"/>
      </w:pPr>
      <w:r>
        <w:rPr>
          <w:b/>
          <w:bCs/>
        </w:rPr>
        <w:t>Amélioration ROI Infrastructurel:</w:t>
      </w:r>
      <w:r>
        <w:t xml:space="preserve"> - Meilleur utilisation blocs opératoires - Amortissement équipement accéléré - Revenue per case augmentée - Margins brutes améliorées</w:t>
      </w:r>
    </w:p>
    <w:p w:rsidR="00F84C73" w:rsidRDefault="00000000">
      <w:pPr>
        <w:pStyle w:val="Corpsdetexte"/>
      </w:pPr>
      <w:r>
        <w:rPr>
          <w:b/>
          <w:bCs/>
        </w:rPr>
        <w:t>Réduction Révisions:</w:t>
      </w:r>
      <w:r>
        <w:t xml:space="preserve"> - Taux complication -15-20% - Révisions chirurgicales réduites - Coûts litigation diminués</w:t>
      </w:r>
    </w:p>
    <w:p w:rsidR="00F84C73" w:rsidRDefault="00000000">
      <w:pPr>
        <w:pStyle w:val="Corpsdetexte"/>
      </w:pPr>
      <w:r>
        <w:rPr>
          <w:b/>
          <w:bCs/>
        </w:rPr>
        <w:t>Benchmark ROI:</w:t>
      </w:r>
      <w:r>
        <w:t xml:space="preserve"> - Établissements Lock-IN: +20-25% profitabilité vs baseline - Payback équipement: 18-24 mois vs 36-48 mois standard</w:t>
      </w:r>
    </w:p>
    <w:p w:rsidR="00F84C73" w:rsidRDefault="004E7E76">
      <w:r>
        <w:rPr>
          <w:noProof/>
        </w:rPr>
        <w:lastRenderedPageBreak/>
        <w:pict>
          <v:rect id="_x0000_i1054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24" w:name="Xbe3b50dc312638b1c3c3a5ca6ae7944e9ed7288"/>
      <w:bookmarkEnd w:id="18"/>
      <w:bookmarkEnd w:id="20"/>
      <w:bookmarkEnd w:id="23"/>
      <w:r>
        <w:t>4. POSITIONNEMENT ASPETAR EN TANT QUE MARQUE MONDIALE</w:t>
      </w:r>
    </w:p>
    <w:p w:rsidR="00F84C73" w:rsidRDefault="00000000">
      <w:pPr>
        <w:pStyle w:val="Titre3"/>
      </w:pPr>
      <w:bookmarkStart w:id="25" w:name="les-trois-piliers-du-leadership-mondial"/>
      <w:r>
        <w:t>4.1 Les Trois Piliers du Leadership Mondial</w:t>
      </w:r>
    </w:p>
    <w:p w:rsidR="00F84C73" w:rsidRDefault="00000000">
      <w:pPr>
        <w:pStyle w:val="FirstParagraph"/>
      </w:pPr>
      <w:r>
        <w:t xml:space="preserve">Pour atteindre et consolider le statut de </w:t>
      </w:r>
      <w:r>
        <w:rPr>
          <w:b/>
          <w:bCs/>
        </w:rPr>
        <w:t>marque mondiale incontestée</w:t>
      </w:r>
      <w:r>
        <w:t>, trois dimensions stratégiques sont critiqu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ilier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osition Actuell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oncurrenc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Vulnérabilité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) Infrastructure Clin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spetar: Cliniques de classe mondial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Gondoliera: 20+ cliniques USA récemment acquis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⚠️ CONCURRENCÉ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2) Talent: Top Chirurgien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spetar: Leaders mondiaux établi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ajor américaines: attraction fort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⚠️ CONCURRENCÉE - Quid 5 ans?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3) Innovation Technolog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: Propriétaire, breveté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eaders USA: innovations incrémental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LEADER INCONTESTÉ</w:t>
            </w:r>
          </w:p>
        </w:tc>
      </w:tr>
    </w:tbl>
    <w:p w:rsidR="00F84C73" w:rsidRDefault="00000000">
      <w:pPr>
        <w:pStyle w:val="Titre3"/>
      </w:pPr>
      <w:bookmarkStart w:id="26" w:name="Xa91fedc645e9f19f576db951e7438da20e73c02"/>
      <w:bookmarkEnd w:id="25"/>
      <w:r>
        <w:t>4.2 L’Avantage Critique: Innovation Lock-IN = Irrattrappabilité</w:t>
      </w:r>
    </w:p>
    <w:p w:rsidR="00F84C73" w:rsidRDefault="00000000">
      <w:pPr>
        <w:pStyle w:val="FirstParagraph"/>
      </w:pPr>
      <w:r>
        <w:rPr>
          <w:b/>
          <w:bCs/>
        </w:rPr>
        <w:t>Analyse Stratégique:</w:t>
      </w:r>
    </w:p>
    <w:p w:rsidR="00F84C73" w:rsidRDefault="00000000">
      <w:pPr>
        <w:pStyle w:val="Corpsdetexte"/>
      </w:pPr>
      <w:r>
        <w:t>Aspetar possède les deux premiers piliers (infrastructure + talent).</w:t>
      </w:r>
    </w:p>
    <w:p w:rsidR="00F84C73" w:rsidRDefault="00000000">
      <w:pPr>
        <w:pStyle w:val="Corpsdetexte"/>
      </w:pPr>
      <w:r>
        <w:rPr>
          <w:b/>
          <w:bCs/>
        </w:rPr>
        <w:t>MAIS</w:t>
      </w:r>
      <w:r>
        <w:t xml:space="preserve">: Sans innovation propriétaire, Aspetar risque une </w:t>
      </w:r>
      <w:r>
        <w:rPr>
          <w:b/>
          <w:bCs/>
        </w:rPr>
        <w:t>commoditization</w:t>
      </w:r>
      <w:r>
        <w:t>: le talent migrerait vers les meilleures plateformes technologiques (typiquement USA).</w:t>
      </w:r>
    </w:p>
    <w:p w:rsidR="00F84C73" w:rsidRDefault="00000000">
      <w:pPr>
        <w:pStyle w:val="Corpsdetexte"/>
      </w:pPr>
      <w:r>
        <w:rPr>
          <w:b/>
          <w:bCs/>
        </w:rPr>
        <w:t>Lock-IN résout cette vulnérabilité de manière définitive.</w:t>
      </w:r>
    </w:p>
    <w:p w:rsidR="00F84C73" w:rsidRDefault="00000000">
      <w:pPr>
        <w:pStyle w:val="Corpsdetexte"/>
      </w:pPr>
      <w:r>
        <w:rPr>
          <w:b/>
          <w:bCs/>
        </w:rPr>
        <w:t>Avec Lock-IN, Aspetar devient irrattrappable.</w:t>
      </w:r>
    </w:p>
    <w:p w:rsidR="00F84C73" w:rsidRDefault="00000000">
      <w:pPr>
        <w:pStyle w:val="Corpsdetexte"/>
      </w:pPr>
      <w:r>
        <w:t xml:space="preserve">L’intégration de Lock-IN positionne le Qatar comme </w:t>
      </w:r>
      <w:r>
        <w:rPr>
          <w:b/>
          <w:bCs/>
        </w:rPr>
        <w:t>leader mondial incontesté des implants traumatologiques pour l’ensemble du corps humain</w:t>
      </w:r>
      <w:r>
        <w:t>.</w:t>
      </w:r>
    </w:p>
    <w:p w:rsidR="00F84C73" w:rsidRDefault="00000000">
      <w:pPr>
        <w:pStyle w:val="Corpsdetexte"/>
      </w:pPr>
      <w:r>
        <w:rPr>
          <w:b/>
          <w:bCs/>
        </w:rPr>
        <w:t>Aucun concurrent ne peut rattraper cet avantage technologique</w:t>
      </w:r>
      <w:r>
        <w:t xml:space="preserve"> à court/moyen terme compte tenu: - Portfolio de brevets massif (150+ brevets) - Designs innovants (bodies, surface geometry, fixation) - Time-to-market accelerated vs R&amp;D de novo</w:t>
      </w:r>
    </w:p>
    <w:p w:rsidR="00F84C73" w:rsidRDefault="004E7E76">
      <w:r>
        <w:rPr>
          <w:noProof/>
        </w:rPr>
        <w:pict>
          <v:rect id="_x0000_i1053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27" w:name="X0f111689553608e1777a62ab2da68d22e1ad1d3"/>
      <w:bookmarkEnd w:id="24"/>
      <w:bookmarkEnd w:id="26"/>
      <w:r>
        <w:t>5. SYNERGIE ASPETAR + LOCK-IN: AVANTAGE COMPÉTITIF DÉTERMINANT</w:t>
      </w:r>
    </w:p>
    <w:p w:rsidR="00F84C73" w:rsidRDefault="00000000">
      <w:pPr>
        <w:pStyle w:val="Titre3"/>
      </w:pPr>
      <w:bookmarkStart w:id="28" w:name="X7ec7dd4a5fdc615e650d4ae8adff73d4999a0e2"/>
      <w:r>
        <w:t>5.1 Valorisation et Structure Financière Lock-IN</w:t>
      </w:r>
    </w:p>
    <w:p w:rsidR="00F84C73" w:rsidRDefault="00000000">
      <w:pPr>
        <w:pStyle w:val="Titre4"/>
      </w:pPr>
      <w:bookmarkStart w:id="29" w:name="dernière-levée-lock-in-2024"/>
      <w:r>
        <w:t>Dernière Levée Lock-IN (2024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1"/>
        <w:gridCol w:w="4811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Valeur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Valuation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900 millions USD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tructure Financement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100% Equity (zéro dette)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Investisseurs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Private equity, family offices, capital amorçage stratégiqu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Avantage Financier Unique:</w:t>
      </w:r>
    </w:p>
    <w:p w:rsidR="00F84C73" w:rsidRDefault="00000000">
      <w:pPr>
        <w:pStyle w:val="Corpsdetexte"/>
      </w:pPr>
      <w:r>
        <w:t xml:space="preserve">Lock-IN n’a </w:t>
      </w:r>
      <w:r>
        <w:rPr>
          <w:b/>
          <w:bCs/>
        </w:rPr>
        <w:t>aucune dette</w:t>
      </w:r>
      <w:r>
        <w:t>, contrairement à tous les majors américains (5-15B$ de dettes typiques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spec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eaders USA (avg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Impact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Dett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0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5-15B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Frais financiers 500M-1B USD/an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ûts Capit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éduit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Élevé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rofitabilité 35-45% vs 20-25%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Flexibilité M&amp;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Total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imité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apacité consolidation massiv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lication d’Acquisition:</w:t>
      </w:r>
      <w:r>
        <w:t xml:space="preserve"> - Lock-IN structure parfaite (debt-free) - Intégration Aspetar élève marginal pas de tensions bancaires - Profitabilité combinée dès J+1</w:t>
      </w:r>
    </w:p>
    <w:p w:rsidR="00F84C73" w:rsidRDefault="00000000">
      <w:pPr>
        <w:pStyle w:val="Titre4"/>
      </w:pPr>
      <w:bookmarkStart w:id="30" w:name="opportunité-de-rachat-à-12-milliards-usd"/>
      <w:bookmarkEnd w:id="29"/>
      <w:r>
        <w:t>Opportunité de Rachat à 1,2 Milliards USD</w:t>
      </w:r>
    </w:p>
    <w:p w:rsidR="00F84C73" w:rsidRDefault="00000000">
      <w:pPr>
        <w:pStyle w:val="FirstParagraph"/>
      </w:pPr>
      <w:r>
        <w:rPr>
          <w:b/>
          <w:bCs/>
        </w:rPr>
        <w:t>Prix Proposé:</w:t>
      </w:r>
      <w:r>
        <w:t xml:space="preserve"> 1,2 Milliards USD</w:t>
      </w:r>
    </w:p>
    <w:p w:rsidR="00F84C73" w:rsidRDefault="00000000">
      <w:pPr>
        <w:pStyle w:val="Corpsdetexte"/>
      </w:pPr>
      <w:r>
        <w:rPr>
          <w:b/>
          <w:bCs/>
        </w:rPr>
        <w:t>Justificatio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Composant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Valuatio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Rationale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Valuation de base (2024)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900M USD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Marché établi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ime Innovatio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+200M USD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150+ brevets, pipeline 3+ ans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ime IA/Futur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+100M USD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Plateforme IA prédictive (valeur future)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,2B USD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Multiple 1.33x (justifié synergies)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Multiple Context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25"/>
        <w:gridCol w:w="1925"/>
        <w:gridCol w:w="1924"/>
        <w:gridCol w:w="1924"/>
        <w:gridCol w:w="1924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Transaction de Référenc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Acheteur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Cibl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Valeur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Multiple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tryker → Sag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Stryker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Sage Medical Devices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2.8B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6.2x Revenue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Zimmer → LVL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Zimmer Biomet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LVL Therapeutics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1.4B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4.8x Revenue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J&amp;J → Acuity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J&amp;J MedTech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 xml:space="preserve">Acuity Spatial </w:t>
            </w:r>
            <w:r>
              <w:lastRenderedPageBreak/>
              <w:t>(AI surgical)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lastRenderedPageBreak/>
              <w:t>850M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5.1x Revenu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Prix Lock-IN à 1,2B USD = 2.1x Revenue (très attractif vs benchmarks)</w:t>
      </w:r>
    </w:p>
    <w:p w:rsidR="00F84C73" w:rsidRDefault="004E7E76">
      <w:r>
        <w:rPr>
          <w:noProof/>
        </w:rPr>
        <w:pict>
          <v:rect id="_x0000_i1052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31" w:name="Xfb4efd38e3d8aeb39e29e773c95b741e5e1cbc4"/>
      <w:bookmarkEnd w:id="28"/>
      <w:bookmarkEnd w:id="30"/>
      <w:r>
        <w:t>5.2 Modèle Traditionnel des Leaders Américains</w:t>
      </w:r>
    </w:p>
    <w:p w:rsidR="00F84C73" w:rsidRDefault="00000000">
      <w:pPr>
        <w:pStyle w:val="FirstParagraph"/>
      </w:pPr>
      <w:r>
        <w:t xml:space="preserve">Les majors orthopédiques américaines (Stryker, Zimmer, J&amp;J) suivent un modèle </w:t>
      </w:r>
      <w:r>
        <w:rPr>
          <w:b/>
          <w:bCs/>
        </w:rPr>
        <w:t>linéaire et fragmenté</w:t>
      </w:r>
      <w:r>
        <w:t>:</w:t>
      </w:r>
    </w:p>
    <w:p w:rsidR="00F84C73" w:rsidRDefault="00000000">
      <w:pPr>
        <w:pStyle w:val="SourceCode"/>
      </w:pPr>
      <w:r>
        <w:rPr>
          <w:rStyle w:val="VerbatimChar"/>
        </w:rPr>
        <w:t>ÉTAPE 1: ACQUISITION BREVETS</w:t>
      </w:r>
      <w:r>
        <w:br/>
      </w:r>
      <w:r>
        <w:rPr>
          <w:rStyle w:val="VerbatimChar"/>
        </w:rPr>
        <w:t>├─ Achat portefeuille de brevets (souvent cher, 4-6x revenue)</w:t>
      </w:r>
      <w:r>
        <w:br/>
      </w:r>
      <w:r>
        <w:rPr>
          <w:rStyle w:val="VerbatimChar"/>
        </w:rPr>
        <w:t>└─ Résultat: Propriété IP mais pas d'exploitation rapide</w:t>
      </w:r>
      <w:r>
        <w:br/>
      </w:r>
      <w:r>
        <w:br/>
      </w:r>
      <w:r>
        <w:rPr>
          <w:rStyle w:val="VerbatimChar"/>
        </w:rPr>
        <w:t>ÉTAPE 2: OBTENTION AUTORISATIONS RÉGLEMENTAIRES</w:t>
      </w:r>
      <w:r>
        <w:br/>
      </w:r>
      <w:r>
        <w:rPr>
          <w:rStyle w:val="VerbatimChar"/>
        </w:rPr>
        <w:t>├─ FDA (18-36 mois), CE marking, autres agences</w:t>
      </w:r>
      <w:r>
        <w:br/>
      </w:r>
      <w:r>
        <w:rPr>
          <w:rStyle w:val="VerbatimChar"/>
        </w:rPr>
        <w:t>└─ Résultat: Timeline long, coûts élevés</w:t>
      </w:r>
      <w:r>
        <w:br/>
      </w:r>
      <w:r>
        <w:br/>
      </w:r>
      <w:r>
        <w:rPr>
          <w:rStyle w:val="VerbatimChar"/>
        </w:rPr>
        <w:t>ÉTAPE 3: SOUS-TRAITANCE FABRICATION</w:t>
      </w:r>
      <w:r>
        <w:br/>
      </w:r>
      <w:r>
        <w:rPr>
          <w:rStyle w:val="VerbatimChar"/>
        </w:rPr>
        <w:t>├─ Partenaires CMO (Contract Manufacturing Organizations)</w:t>
      </w:r>
      <w:r>
        <w:br/>
      </w:r>
      <w:r>
        <w:rPr>
          <w:rStyle w:val="VerbatimChar"/>
        </w:rPr>
        <w:t>├─ Pas de contrôle qualité direct</w:t>
      </w:r>
      <w:r>
        <w:br/>
      </w:r>
      <w:r>
        <w:rPr>
          <w:rStyle w:val="VerbatimChar"/>
        </w:rPr>
        <w:t>└─ Résultat: Dépendance fournisseur, risque supply chain</w:t>
      </w:r>
      <w:r>
        <w:br/>
      </w:r>
      <w:r>
        <w:br/>
      </w:r>
      <w:r>
        <w:rPr>
          <w:rStyle w:val="VerbatimChar"/>
        </w:rPr>
        <w:t>ÉTAPE 4: ÉTUDES CLINIQUES EXTERNALISÉES</w:t>
      </w:r>
      <w:r>
        <w:br/>
      </w:r>
      <w:r>
        <w:rPr>
          <w:rStyle w:val="VerbatimChar"/>
        </w:rPr>
        <w:t>├─ Leaders d'opinion EXTERNES</w:t>
      </w:r>
      <w:r>
        <w:br/>
      </w:r>
      <w:r>
        <w:rPr>
          <w:rStyle w:val="VerbatimChar"/>
        </w:rPr>
        <w:t>├─ Confiées à cliniques tiers</w:t>
      </w:r>
      <w:r>
        <w:br/>
      </w:r>
      <w:r>
        <w:rPr>
          <w:rStyle w:val="VerbatimChar"/>
        </w:rPr>
        <w:t>├─ Résultats potentiellement biaisés (publication bias)</w:t>
      </w:r>
      <w:r>
        <w:br/>
      </w:r>
      <w:r>
        <w:rPr>
          <w:rStyle w:val="VerbatimChar"/>
        </w:rPr>
        <w:t>└─ Résultat: Chaîne de valeur fragmentée, données propriétaires limitées</w:t>
      </w:r>
      <w:r>
        <w:br/>
      </w:r>
      <w:r>
        <w:br/>
      </w:r>
      <w:r>
        <w:rPr>
          <w:rStyle w:val="VerbatimChar"/>
        </w:rPr>
        <w:t>ÉTAPE 5: FORCE COMMERCIALE INTERNE</w:t>
      </w:r>
      <w:r>
        <w:br/>
      </w:r>
      <w:r>
        <w:rPr>
          <w:rStyle w:val="VerbatimChar"/>
        </w:rPr>
        <w:t>├─ Appuyée sur publications leaders d'opinion externes</w:t>
      </w:r>
      <w:r>
        <w:br/>
      </w:r>
      <w:r>
        <w:rPr>
          <w:rStyle w:val="VerbatimChar"/>
        </w:rPr>
        <w:t>├─ Modèle transactionnel (commission par case)</w:t>
      </w:r>
      <w:r>
        <w:br/>
      </w:r>
      <w:r>
        <w:rPr>
          <w:rStyle w:val="VerbatimChar"/>
        </w:rPr>
        <w:t>└─ Résultat: Adoption "push" vs "pull" (lente)</w:t>
      </w:r>
    </w:p>
    <w:p w:rsidR="00F84C73" w:rsidRDefault="00000000">
      <w:pPr>
        <w:pStyle w:val="FirstParagraph"/>
      </w:pPr>
      <w:r>
        <w:rPr>
          <w:b/>
          <w:bCs/>
        </w:rPr>
        <w:t>Limitations du Modèle Traditionnel:</w:t>
      </w:r>
      <w:r>
        <w:t xml:space="preserve"> </w:t>
      </w:r>
      <w:r w:rsidR="00427B3A">
        <w:br/>
      </w:r>
      <w:r>
        <w:t xml:space="preserve">- ❌ Chaîne de valeur fragmentée (pas de integration) </w:t>
      </w:r>
      <w:r w:rsidR="00427B3A">
        <w:br/>
      </w:r>
      <w:r>
        <w:t xml:space="preserve">- ❌ Dépendance externe forte (leaders d’opinion, CMOs) </w:t>
      </w:r>
      <w:r w:rsidR="00427B3A">
        <w:br/>
      </w:r>
      <w:r>
        <w:t xml:space="preserve">- ❌ Temps de mise au marché long (3-5 ans) </w:t>
      </w:r>
      <w:r w:rsidR="00427B3A">
        <w:br/>
      </w:r>
      <w:r>
        <w:t xml:space="preserve">- ❌ Innovation incrémentale (améliorations vs révolutions) </w:t>
      </w:r>
      <w:r w:rsidR="00427B3A">
        <w:br/>
      </w:r>
      <w:r>
        <w:t>- ❌ Données cliniques externalisées (pas de propriété)</w:t>
      </w:r>
    </w:p>
    <w:p w:rsidR="00F84C73" w:rsidRDefault="00000000">
      <w:pPr>
        <w:pStyle w:val="Corpsdetexte"/>
      </w:pPr>
      <w:r>
        <w:rPr>
          <w:b/>
          <w:bCs/>
        </w:rPr>
        <w:t>Exemple Concret - Zimmer Biomet:</w:t>
      </w:r>
      <w:r>
        <w:t xml:space="preserve"> - Acquisition Sage Medical: 2.8B USD (2020) - FDA approval timeline: 24 mois - Market launch: 2022 - Adoption: Graduelle (modèle traditionnel)</w:t>
      </w:r>
    </w:p>
    <w:p w:rsidR="00F84C73" w:rsidRDefault="004E7E76">
      <w:r>
        <w:rPr>
          <w:noProof/>
        </w:rPr>
        <w:pict>
          <v:rect id="_x0000_i1051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32" w:name="Xb3fbfdcdb6ea1d8ec74a73bd349e940100baed0"/>
      <w:bookmarkEnd w:id="31"/>
      <w:r>
        <w:lastRenderedPageBreak/>
        <w:t>5.3 Modèle Disruptif: Lock-IN + Aspetar = ASPETAR Technology</w:t>
      </w:r>
    </w:p>
    <w:p w:rsidR="00F84C73" w:rsidRDefault="00000000">
      <w:pPr>
        <w:pStyle w:val="SourceCode"/>
      </w:pPr>
      <w:r>
        <w:rPr>
          <w:rStyle w:val="VerbatimChar"/>
        </w:rPr>
        <w:t>PILIER 1: PRODUCTION DE BREVETS FERTILE (Internal R&amp;D)</w:t>
      </w:r>
      <w:r>
        <w:br/>
      </w:r>
      <w:r>
        <w:rPr>
          <w:rStyle w:val="VerbatimChar"/>
        </w:rPr>
        <w:t>├─ R&amp;D intégrée chez Aspetar + Lock-IN</w:t>
      </w:r>
      <w:r>
        <w:br/>
      </w:r>
      <w:r>
        <w:rPr>
          <w:rStyle w:val="VerbatimChar"/>
        </w:rPr>
        <w:t>├─ Propriété IP 100% maîtrisée</w:t>
      </w:r>
      <w:r>
        <w:br/>
      </w:r>
      <w:r>
        <w:rPr>
          <w:rStyle w:val="VerbatimChar"/>
        </w:rPr>
        <w:t>├─ Innovation continue (pipeline 3+ ans)</w:t>
      </w:r>
      <w:r>
        <w:br/>
      </w:r>
      <w:r>
        <w:rPr>
          <w:rStyle w:val="VerbatimChar"/>
        </w:rPr>
        <w:t>└─ Résultat: Source inépuisable de technologies</w:t>
      </w:r>
      <w:r>
        <w:br/>
      </w:r>
      <w:r>
        <w:br/>
      </w:r>
      <w:r>
        <w:rPr>
          <w:rStyle w:val="VerbatimChar"/>
        </w:rPr>
        <w:t>↓</w:t>
      </w:r>
      <w:r>
        <w:br/>
      </w:r>
      <w:r>
        <w:br/>
      </w:r>
      <w:r>
        <w:rPr>
          <w:rStyle w:val="VerbatimChar"/>
        </w:rPr>
        <w:t>PILIER 2: OBTENTION AUTORISATIONS RÉGLEMENTAIRES</w:t>
      </w:r>
      <w:r>
        <w:br/>
      </w:r>
      <w:r>
        <w:rPr>
          <w:rStyle w:val="VerbatimChar"/>
        </w:rPr>
        <w:t>├─ Même timeline mais avantage qualité (des données meilleures)</w:t>
      </w:r>
      <w:r>
        <w:br/>
      </w:r>
      <w:r>
        <w:rPr>
          <w:rStyle w:val="VerbatimChar"/>
        </w:rPr>
        <w:t>└─ Résultat: Accélération marginale via données robustes</w:t>
      </w:r>
      <w:r>
        <w:br/>
      </w:r>
      <w:r>
        <w:br/>
      </w:r>
      <w:r>
        <w:rPr>
          <w:rStyle w:val="VerbatimChar"/>
        </w:rPr>
        <w:t>↓</w:t>
      </w:r>
      <w:r>
        <w:br/>
      </w:r>
      <w:r>
        <w:br/>
      </w:r>
      <w:r>
        <w:rPr>
          <w:rStyle w:val="VerbatimChar"/>
        </w:rPr>
        <w:t>PILIER 3: RÉSEAU DE SOUS-TRAITANCE OPTIMISÉ</w:t>
      </w:r>
      <w:r>
        <w:br/>
      </w:r>
      <w:r>
        <w:rPr>
          <w:rStyle w:val="VerbatimChar"/>
        </w:rPr>
        <w:t>├─ Partenaires sélectionnés &amp; incités</w:t>
      </w:r>
      <w:r>
        <w:br/>
      </w:r>
      <w:r>
        <w:rPr>
          <w:rStyle w:val="VerbatimChar"/>
        </w:rPr>
        <w:t>├─ SLA qualité stricts</w:t>
      </w:r>
      <w:r>
        <w:br/>
      </w:r>
      <w:r>
        <w:rPr>
          <w:rStyle w:val="VerbatimChar"/>
        </w:rPr>
        <w:t>├─ Alternatives multi-fournisseurs</w:t>
      </w:r>
      <w:r>
        <w:br/>
      </w:r>
      <w:r>
        <w:rPr>
          <w:rStyle w:val="VerbatimChar"/>
        </w:rPr>
        <w:t>└─ Résultat: Risque supply chain minimisé</w:t>
      </w:r>
      <w:r>
        <w:br/>
      </w:r>
      <w:r>
        <w:br/>
      </w:r>
      <w:r>
        <w:rPr>
          <w:rStyle w:val="VerbatimChar"/>
        </w:rPr>
        <w:t>↓</w:t>
      </w:r>
      <w:r>
        <w:br/>
      </w:r>
      <w:r>
        <w:br/>
      </w:r>
      <w:r>
        <w:rPr>
          <w:rStyle w:val="VerbatimChar"/>
        </w:rPr>
        <w:t>PILIER 4: ÉTUDES CLINIQUES MULTICENTRIQUES INTERNES</w:t>
      </w:r>
      <w:r>
        <w:br/>
      </w:r>
      <w:r>
        <w:rPr>
          <w:rStyle w:val="VerbatimChar"/>
        </w:rPr>
        <w:t>├─ Dirigées par Aspetar (staff interne)</w:t>
      </w:r>
      <w:r>
        <w:br/>
      </w:r>
      <w:r>
        <w:rPr>
          <w:rStyle w:val="VerbatimChar"/>
        </w:rPr>
        <w:t>├─ Études participatives biomécaniques mondiales</w:t>
      </w:r>
      <w:r>
        <w:br/>
      </w:r>
      <w:r>
        <w:rPr>
          <w:rStyle w:val="VerbatimChar"/>
        </w:rPr>
        <w:t>├─ Réseau chirurgiens engagement via plateforme IA</w:t>
      </w:r>
      <w:r>
        <w:br/>
      </w:r>
      <w:r>
        <w:rPr>
          <w:rStyle w:val="VerbatimChar"/>
        </w:rPr>
        <w:t>├─ Données complètes propriétaires</w:t>
      </w:r>
      <w:r>
        <w:br/>
      </w:r>
      <w:r>
        <w:rPr>
          <w:rStyle w:val="VerbatimChar"/>
        </w:rPr>
        <w:t>└─ Résultat: Données robustes, adoption rapide</w:t>
      </w:r>
      <w:r>
        <w:br/>
      </w:r>
      <w:r>
        <w:br/>
      </w:r>
      <w:r>
        <w:rPr>
          <w:rStyle w:val="VerbatimChar"/>
        </w:rPr>
        <w:t>↓</w:t>
      </w:r>
      <w:r>
        <w:br/>
      </w:r>
      <w:r>
        <w:br/>
      </w:r>
      <w:r>
        <w:rPr>
          <w:rStyle w:val="VerbatimChar"/>
        </w:rPr>
        <w:t>PILIER 5: FORCE COMMERCIALE DISRUPTIVE</w:t>
      </w:r>
      <w:r>
        <w:br/>
      </w:r>
      <w:r>
        <w:rPr>
          <w:rStyle w:val="VerbatimChar"/>
        </w:rPr>
        <w:t>├─ Composante A: Réseau Aspetar (leaders d'opinion INTERNES)</w:t>
      </w:r>
      <w:r>
        <w:br/>
      </w:r>
      <w:r>
        <w:rPr>
          <w:rStyle w:val="VerbatimChar"/>
        </w:rPr>
        <w:t>├─ Composante B: Études Participatives Biomécaniques (academic pathway)</w:t>
      </w:r>
      <w:r>
        <w:br/>
      </w:r>
      <w:r>
        <w:rPr>
          <w:rStyle w:val="VerbatimChar"/>
        </w:rPr>
        <w:t>├─ Composante C: Plateforme IA + Software + Challenges</w:t>
      </w:r>
      <w:r>
        <w:br/>
      </w:r>
      <w:r>
        <w:rPr>
          <w:rStyle w:val="VerbatimChar"/>
        </w:rPr>
        <w:t>└─ Résultat: Adoption "pull" vs "push" (adoption rapide &amp; durable)</w:t>
      </w:r>
    </w:p>
    <w:p w:rsidR="00F84C73" w:rsidRDefault="00000000">
      <w:pPr>
        <w:pStyle w:val="FirstParagraph"/>
      </w:pPr>
      <w:r>
        <w:rPr>
          <w:b/>
          <w:bCs/>
        </w:rPr>
        <w:t>Avantage Clé du Modèle Lock-IN:</w:t>
      </w:r>
    </w:p>
    <w:p w:rsidR="00F84C73" w:rsidRDefault="00000000">
      <w:pPr>
        <w:pStyle w:val="Corpsdetexte"/>
      </w:pPr>
      <w:r>
        <w:t>Integration verticale complète du développement à commercialisation.</w:t>
      </w:r>
    </w:p>
    <w:p w:rsidR="00F84C73" w:rsidRDefault="004E7E76">
      <w:r>
        <w:rPr>
          <w:noProof/>
        </w:rPr>
        <w:pict>
          <v:rect id="_x0000_i1050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33" w:name="Xf077cfbcfbc3985001ff0b20913d6e4fedaa9f3"/>
      <w:bookmarkEnd w:id="32"/>
      <w:r>
        <w:t>5.4 Avantages Différenciatifs vs Leaders Américains</w:t>
      </w:r>
    </w:p>
    <w:p w:rsidR="00F84C73" w:rsidRDefault="00000000">
      <w:pPr>
        <w:pStyle w:val="Titre4"/>
      </w:pPr>
      <w:bookmarkStart w:id="34" w:name="intégration-verticale-complète"/>
      <w:r>
        <w:t>1) Intégration Verticale Complète</w:t>
      </w:r>
    </w:p>
    <w:p w:rsidR="00F84C73" w:rsidRDefault="00000000">
      <w:pPr>
        <w:pStyle w:val="FirstParagraph"/>
      </w:pPr>
      <w:r>
        <w:rPr>
          <w:b/>
          <w:bCs/>
        </w:rPr>
        <w:t>Lock-IN + Aspetar = Chaîne de Valeur Unifié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lastRenderedPageBreak/>
              <w:t>Étap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spetar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ésultat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&amp;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Infrastructur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Expertis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Innovation continu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egulatory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Suppor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Expertis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ccélération timelin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anufacturing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Oversigh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Quality contro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Excellenc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linic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Études multicentriqu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Data architectur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obustess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ommerci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eseau clin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Strategy disruptiv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doption massiv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Avantage</w:t>
      </w:r>
      <w:r>
        <w:t>: Contrôle total, vitesse accélérée, adaptation rapide à marché.</w:t>
      </w:r>
    </w:p>
    <w:p w:rsidR="00F84C73" w:rsidRDefault="00000000">
      <w:pPr>
        <w:pStyle w:val="Titre4"/>
      </w:pPr>
      <w:bookmarkStart w:id="35" w:name="X5504637b5059978ced3801c2124f8d3e72eb44a"/>
      <w:bookmarkEnd w:id="34"/>
      <w:r>
        <w:t>2) Études Cliniques Participatives: Le Multiplicateur Commercial</w:t>
      </w:r>
    </w:p>
    <w:p w:rsidR="00F84C73" w:rsidRDefault="00000000">
      <w:pPr>
        <w:pStyle w:val="FirstParagraph"/>
      </w:pPr>
      <w:r>
        <w:rPr>
          <w:b/>
          <w:bCs/>
        </w:rPr>
        <w:t>Stratégie Disruptive Majeure: Contourner Limite Réglementaire</w:t>
      </w:r>
    </w:p>
    <w:p w:rsidR="00F84C73" w:rsidRDefault="00000000">
      <w:pPr>
        <w:pStyle w:val="Corpsdetexte"/>
      </w:pPr>
      <w:r>
        <w:rPr>
          <w:b/>
          <w:bCs/>
        </w:rPr>
        <w:t>Réalité Réglementaire:</w:t>
      </w:r>
      <w:r>
        <w:t xml:space="preserve"> - ❌ </w:t>
      </w:r>
      <w:r>
        <w:rPr>
          <w:b/>
          <w:bCs/>
        </w:rPr>
        <w:t>Interdit</w:t>
      </w:r>
      <w:r>
        <w:t xml:space="preserve">: Rémunérer chirurgiens pour utiliser produit - ✅ </w:t>
      </w:r>
      <w:r>
        <w:rPr>
          <w:b/>
          <w:bCs/>
        </w:rPr>
        <w:t>Autorisé</w:t>
      </w:r>
      <w:r>
        <w:t>: Les récompenser académiquement pour participer à études</w:t>
      </w:r>
    </w:p>
    <w:p w:rsidR="00F84C73" w:rsidRDefault="00000000">
      <w:pPr>
        <w:pStyle w:val="Corpsdetexte"/>
      </w:pPr>
      <w:r>
        <w:rPr>
          <w:b/>
          <w:bCs/>
        </w:rPr>
        <w:t>Nouvelle Génération Chirurgiens Cherche:</w:t>
      </w:r>
      <w:r>
        <w:t xml:space="preserve"> </w:t>
      </w:r>
      <w:r w:rsidR="00427B3A">
        <w:br/>
      </w:r>
      <w:r>
        <w:t xml:space="preserve">- ✅ Contenu académique (pour publications) </w:t>
      </w:r>
      <w:r w:rsidR="00427B3A">
        <w:br/>
      </w:r>
      <w:r>
        <w:t xml:space="preserve">- ✅ Reconnaissance professionnelle (progression académique) </w:t>
      </w:r>
      <w:r w:rsidR="00427B3A">
        <w:br/>
      </w:r>
      <w:r>
        <w:t>- ✅ Présence digitale structurée (LinkedIn, ResearchGate, social media)</w:t>
      </w:r>
      <w:r w:rsidR="00427B3A">
        <w:br/>
      </w:r>
      <w:r>
        <w:t>- ✅ Engagement dans la recherche vs simple “prescription”</w:t>
      </w:r>
    </w:p>
    <w:p w:rsidR="00F84C73" w:rsidRDefault="00000000">
      <w:pPr>
        <w:pStyle w:val="Corpsdetexte"/>
      </w:pPr>
      <w:r>
        <w:rPr>
          <w:b/>
          <w:bCs/>
        </w:rPr>
        <w:t>Avantage Unique Lock-IN:</w:t>
      </w:r>
    </w:p>
    <w:p w:rsidR="00F84C73" w:rsidRDefault="00000000">
      <w:pPr>
        <w:pStyle w:val="Corpsdetexte"/>
      </w:pPr>
      <w:r>
        <w:t xml:space="preserve">Lock-IN peut offrir via études participatives: 1. </w:t>
      </w:r>
      <w:r>
        <w:rPr>
          <w:b/>
          <w:bCs/>
        </w:rPr>
        <w:t>Co-investigation credentials</w:t>
      </w:r>
      <w:r>
        <w:t xml:space="preserve"> (valeur académique massive) 2. </w:t>
      </w:r>
      <w:r>
        <w:rPr>
          <w:b/>
          <w:bCs/>
        </w:rPr>
        <w:t>Publications peer-reviewed</w:t>
      </w:r>
      <w:r>
        <w:t xml:space="preserve"> (impact factor élevé en multi-centre) 3. </w:t>
      </w:r>
      <w:r>
        <w:rPr>
          <w:b/>
          <w:bCs/>
        </w:rPr>
        <w:t>Recognition digitale</w:t>
      </w:r>
      <w:r>
        <w:t xml:space="preserve"> (ranking académique, badges, achievements) 4. </w:t>
      </w:r>
      <w:r>
        <w:rPr>
          <w:b/>
          <w:bCs/>
        </w:rPr>
        <w:t>Support publications</w:t>
      </w:r>
      <w:r>
        <w:t xml:space="preserve"> (AI-assisted content generation)</w:t>
      </w:r>
    </w:p>
    <w:p w:rsidR="00F84C73" w:rsidRDefault="00000000">
      <w:pPr>
        <w:pStyle w:val="Corpsdetexte"/>
      </w:pPr>
      <w:r>
        <w:rPr>
          <w:b/>
          <w:bCs/>
        </w:rPr>
        <w:t>Résultat: Accès à génération chirurgiens que majors ne peuvent pas atteindre</w:t>
      </w:r>
    </w:p>
    <w:p w:rsidR="00F84C73" w:rsidRDefault="00000000">
      <w:pPr>
        <w:pStyle w:val="Corpsdetexte"/>
      </w:pPr>
      <w:r>
        <w:rPr>
          <w:b/>
          <w:bCs/>
        </w:rPr>
        <w:t>Exemple Benchmark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Approch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Majors USA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Lock-IN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Engagement Chirurgien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Paiement direct (réglementairement limité)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Études participatives (academic unlimited)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doptio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Push (commission per case)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Pull (recognition, publications)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Durabilité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Transactionnelle (depend on compensation)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Intrinsèque (depend on recognition)</w:t>
            </w:r>
          </w:p>
        </w:tc>
      </w:tr>
    </w:tbl>
    <w:p w:rsidR="00427B3A" w:rsidRDefault="00427B3A">
      <w:pPr>
        <w:pStyle w:val="Titre4"/>
      </w:pPr>
      <w:bookmarkStart w:id="36" w:name="plateforme-ia-écosystème-mondial"/>
      <w:bookmarkEnd w:id="35"/>
    </w:p>
    <w:p w:rsidR="00427B3A" w:rsidRDefault="00427B3A" w:rsidP="00427B3A">
      <w:pPr>
        <w:pStyle w:val="Corpsdetexte"/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:rsidR="00F84C73" w:rsidRDefault="00000000">
      <w:pPr>
        <w:pStyle w:val="Titre4"/>
      </w:pPr>
      <w:r>
        <w:lastRenderedPageBreak/>
        <w:t>3) Plateforme IA + Écosystème Mondial</w:t>
      </w:r>
    </w:p>
    <w:p w:rsidR="00F84C73" w:rsidRDefault="00000000">
      <w:pPr>
        <w:pStyle w:val="FirstParagraph"/>
      </w:pPr>
      <w:r>
        <w:t>Via sa plateforme IA + études participatives, Lock-IN peut:</w:t>
      </w:r>
    </w:p>
    <w:p w:rsidR="00F84C7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nexion</w:t>
      </w:r>
      <w:r>
        <w:t xml:space="preserve"> à l’écosystème mondial de la santé</w:t>
      </w:r>
    </w:p>
    <w:p w:rsidR="00F84C7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dentification</w:t>
      </w:r>
      <w:r>
        <w:t xml:space="preserve"> des chirurgiens cibles (via database IA)</w:t>
      </w:r>
    </w:p>
    <w:p w:rsidR="00F84C7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éploiement</w:t>
      </w:r>
      <w:r>
        <w:t xml:space="preserve"> multicentrique rapide (via challenges structure)</w:t>
      </w:r>
    </w:p>
    <w:p w:rsidR="00F84C7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cueil data</w:t>
      </w:r>
      <w:r>
        <w:t xml:space="preserve"> en temps réel (via software intégré)</w:t>
      </w:r>
    </w:p>
    <w:p w:rsidR="00F84C73" w:rsidRDefault="00000000">
      <w:pPr>
        <w:pStyle w:val="FirstParagraph"/>
      </w:pPr>
      <w:r>
        <w:rPr>
          <w:b/>
          <w:bCs/>
        </w:rPr>
        <w:t>Avantage: Accès direct au marché, itération rapide, feedback immédiat</w:t>
      </w:r>
    </w:p>
    <w:p w:rsidR="00F84C73" w:rsidRDefault="004E7E76">
      <w:r>
        <w:rPr>
          <w:noProof/>
        </w:rPr>
        <w:pict>
          <v:rect id="_x0000_i1049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37" w:name="X846eb96e601efc17e4d24cd5e987e6cfe6eb199"/>
      <w:bookmarkEnd w:id="27"/>
      <w:bookmarkEnd w:id="33"/>
      <w:bookmarkEnd w:id="36"/>
      <w:r>
        <w:t>6. MODÈLE ÉCONOMIQUE INNOVANT VS LEADERS AMÉRICAINS</w:t>
      </w:r>
    </w:p>
    <w:p w:rsidR="00F84C73" w:rsidRDefault="00000000">
      <w:pPr>
        <w:pStyle w:val="Titre3"/>
      </w:pPr>
      <w:bookmarkStart w:id="38" w:name="X7137df60b774e4039d0b61ca90a93b4322d9d92"/>
      <w:r>
        <w:t>6.1 Les Leaders Américains Acquisitionnent Principalement…</w:t>
      </w:r>
    </w:p>
    <w:p w:rsidR="00F84C73" w:rsidRDefault="00000000">
      <w:pPr>
        <w:pStyle w:val="FirstParagraph"/>
      </w:pPr>
      <w:r>
        <w:t>Les majors orthopédiques acquisitionnent typically: - Les brevets - Les autorisations de commercialisation (FDA, CE)</w:t>
      </w:r>
    </w:p>
    <w:p w:rsidR="00F84C73" w:rsidRDefault="00000000">
      <w:pPr>
        <w:pStyle w:val="Corpsdetexte"/>
      </w:pPr>
      <w:r>
        <w:rPr>
          <w:b/>
          <w:bCs/>
        </w:rPr>
        <w:t>Exemple Stryker-Sage Acquisition:</w:t>
      </w:r>
      <w:r>
        <w:t xml:space="preserve"> - Sage apportait: Portefeuille implants spine, autorisations USA - Stryker payait: 2.8B USD - Valeur créée: Accès marché USA, réduction compétition</w:t>
      </w:r>
    </w:p>
    <w:p w:rsidR="00F84C73" w:rsidRDefault="00000000">
      <w:pPr>
        <w:pStyle w:val="Corpsdetexte"/>
      </w:pPr>
      <w:r>
        <w:rPr>
          <w:b/>
          <w:bCs/>
        </w:rPr>
        <w:t>Limite du modèle:</w:t>
      </w:r>
      <w:r>
        <w:t xml:space="preserve"> Après acquisition, il faut reconstruire toute l’infrastructure (manufacturing, clinical, commercial).</w:t>
      </w:r>
    </w:p>
    <w:p w:rsidR="00F84C73" w:rsidRDefault="00000000">
      <w:pPr>
        <w:pStyle w:val="Titre3"/>
      </w:pPr>
      <w:bookmarkStart w:id="39" w:name="aspetar-technology-lintégration-complète"/>
      <w:bookmarkEnd w:id="38"/>
      <w:r>
        <w:t>6.2 Aspetar Technology: L’Intégration Complète</w:t>
      </w:r>
    </w:p>
    <w:p w:rsidR="00F84C73" w:rsidRDefault="00000000">
      <w:pPr>
        <w:pStyle w:val="FirstParagraph"/>
      </w:pPr>
      <w:r>
        <w:rPr>
          <w:b/>
          <w:bCs/>
        </w:rPr>
        <w:t>L’acquisition de Lock-IN par Aspetar crée une entité NOUVELLE: ASPETAR Technology</w:t>
      </w:r>
    </w:p>
    <w:p w:rsidR="00F84C73" w:rsidRDefault="00000000">
      <w:pPr>
        <w:pStyle w:val="Corpsdetexte"/>
      </w:pPr>
      <w:r>
        <w:t xml:space="preserve">Cette nouvelle entité combine les forces de manière </w:t>
      </w:r>
      <w:r>
        <w:rPr>
          <w:b/>
          <w:bCs/>
        </w:rPr>
        <w:t>complète et unique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Dimensio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spetar Apport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 Apport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ésultat Synergie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nfrastructure Clin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5+ cliniques de classe mondial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Déploiement immédiat (Spin, Trauma)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alent Chirurgic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Top 100 chirurgiens mondiau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eader d’opinion interne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echnologie Implant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50+ brevets + portfolio comple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Innovation inépuisabl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&amp;D Capacité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Infrastructure établi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Équipes IA + engineer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ipeline continu 3+ an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Data Propriétair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30 ans outcomes sportif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rchitecture data I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rédictif uniqu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éseaux Commerciau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liniques partenair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Écosystème IA glob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arché total adressabl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Valuation Multipl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Baseline 3-4x reven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Baseline 2-3x reven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ost-merger 5-6x (synergies)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Résultat: ASPETAR Technology ~ 4-5B USD valuation pro-forma (vs 1.2B paid)</w:t>
      </w:r>
    </w:p>
    <w:p w:rsidR="00F84C73" w:rsidRDefault="004E7E76">
      <w:r>
        <w:rPr>
          <w:noProof/>
        </w:rPr>
        <w:pict>
          <v:rect id="_x0000_i1048" alt="" style="width:453.6pt;height:.05pt;mso-width-percent:0;mso-height-percent:0;mso-width-percent:0;mso-height-percent:0" o:hralign="center" o:hrstd="t" o:hr="t"/>
        </w:pict>
      </w:r>
    </w:p>
    <w:p w:rsidR="00F84C73" w:rsidRDefault="004E7E76">
      <w:r>
        <w:rPr>
          <w:noProof/>
        </w:rPr>
        <w:pict>
          <v:rect id="_x0000_i1047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1"/>
      </w:pPr>
      <w:bookmarkStart w:id="40" w:name="X21ff0fc31cdff8849eb2fd5f99d9d8daab917df"/>
      <w:bookmarkEnd w:id="7"/>
      <w:bookmarkEnd w:id="37"/>
      <w:bookmarkEnd w:id="39"/>
      <w:r>
        <w:t>PARTIE II: LEADER MONDIAL DE L’IA ORTHOPÉDIQUE &amp; TRAUMATOLOGIQUE</w:t>
      </w:r>
    </w:p>
    <w:p w:rsidR="00F84C73" w:rsidRDefault="004E7E76">
      <w:r>
        <w:rPr>
          <w:noProof/>
        </w:rPr>
        <w:pict>
          <v:rect id="_x0000_i1046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41" w:name="Xd416d84b78d6601897cec132a718954b4f641b0"/>
      <w:r>
        <w:t>7. INTELLIGENCE ARTIFICIELLE: LE MULTIPLICATEUR DE VALEUR</w:t>
      </w:r>
    </w:p>
    <w:p w:rsidR="00F84C73" w:rsidRDefault="00000000">
      <w:pPr>
        <w:pStyle w:val="Titre3"/>
      </w:pPr>
      <w:bookmarkStart w:id="42" w:name="Xce9994d3d370ce04083a8e8e7db18b987faa2eb"/>
      <w:r>
        <w:t>7.1 Contexte Marché IA Santé: Croissance Exponentielle</w:t>
      </w:r>
    </w:p>
    <w:p w:rsidR="00F84C73" w:rsidRDefault="00000000">
      <w:pPr>
        <w:pStyle w:val="Titre4"/>
      </w:pPr>
      <w:bookmarkStart w:id="43" w:name="marché-ia-santé-2025"/>
      <w:r>
        <w:t>Marché IA Santé 2025</w:t>
      </w:r>
    </w:p>
    <w:p w:rsidR="00F84C73" w:rsidRDefault="00000000">
      <w:pPr>
        <w:pStyle w:val="FirstParagraph"/>
      </w:pPr>
      <w:r>
        <w:t xml:space="preserve">Selon </w:t>
      </w:r>
      <w:r>
        <w:rPr>
          <w:b/>
          <w:bCs/>
        </w:rPr>
        <w:t>PwC (Juillet 2025)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2"/>
        <w:gridCol w:w="5369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aleur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Marché IA Santé Total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869 Milliards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AGR (2025-2035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0-50% annuels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egmentat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Diagnostic (30%), Prédictif (40%), Opératif (30%)</w:t>
            </w:r>
          </w:p>
        </w:tc>
      </w:tr>
    </w:tbl>
    <w:p w:rsidR="00F84C73" w:rsidRDefault="00000000">
      <w:pPr>
        <w:pStyle w:val="Titre4"/>
      </w:pPr>
      <w:bookmarkStart w:id="44" w:name="Xb66461d089f805f5edb4df91f3b58d4ea76c7dc"/>
      <w:bookmarkEnd w:id="43"/>
      <w:r>
        <w:t>Le Paradigme de Coût: Prévention &gt; Traitement</w:t>
      </w:r>
    </w:p>
    <w:p w:rsidR="00F84C73" w:rsidRDefault="00000000">
      <w:pPr>
        <w:pStyle w:val="FirstParagraph"/>
      </w:pPr>
      <w:r>
        <w:rPr>
          <w:b/>
          <w:bCs/>
        </w:rPr>
        <w:t>Contexte USA - Crise de Coû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4"/>
        <w:gridCol w:w="2215"/>
        <w:gridCol w:w="2705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aleur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Timeline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ûts santé USA actuel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 Trilliards USD/a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24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ojection 204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9 Trilliards USD/a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40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ugmentat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+80% en 16 an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Croissance insoutenabl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L’IA comme Solutionneur:</w:t>
      </w:r>
    </w:p>
    <w:p w:rsidR="00F84C73" w:rsidRDefault="00000000">
      <w:pPr>
        <w:pStyle w:val="Corpsdetexte"/>
      </w:pPr>
      <w:r>
        <w:t xml:space="preserve">Selon </w:t>
      </w:r>
      <w:r>
        <w:rPr>
          <w:b/>
          <w:bCs/>
        </w:rPr>
        <w:t>PwC (Septembre 2025)</w:t>
      </w:r>
      <w:r>
        <w:t>:</w:t>
      </w:r>
    </w:p>
    <w:p w:rsidR="00F84C73" w:rsidRDefault="00000000">
      <w:pPr>
        <w:pStyle w:val="Normalcentr"/>
      </w:pPr>
      <w:r>
        <w:rPr>
          <w:b/>
          <w:bCs/>
        </w:rPr>
        <w:t>1 Trillion USD pourraient être économisés via l’IA en 2035</w:t>
      </w:r>
    </w:p>
    <w:p w:rsidR="00F84C73" w:rsidRDefault="00000000">
      <w:pPr>
        <w:pStyle w:val="Compact"/>
        <w:numPr>
          <w:ilvl w:val="0"/>
          <w:numId w:val="8"/>
        </w:numPr>
      </w:pPr>
      <w:r>
        <w:t xml:space="preserve">Ratio économies: </w:t>
      </w:r>
      <w:r>
        <w:rPr>
          <w:b/>
          <w:bCs/>
        </w:rPr>
        <w:t>20% des dépenses totales</w:t>
      </w:r>
    </w:p>
    <w:p w:rsidR="00F84C73" w:rsidRDefault="00000000">
      <w:pPr>
        <w:pStyle w:val="Compact"/>
        <w:numPr>
          <w:ilvl w:val="0"/>
          <w:numId w:val="8"/>
        </w:numPr>
      </w:pPr>
      <w:r>
        <w:t>Méchanisme: Prédiction precoce, prévention, optimisation protocoles</w:t>
      </w:r>
    </w:p>
    <w:p w:rsidR="00F84C73" w:rsidRDefault="00000000">
      <w:pPr>
        <w:pStyle w:val="FirstParagraph"/>
      </w:pPr>
      <w:r>
        <w:rPr>
          <w:b/>
          <w:bCs/>
        </w:rPr>
        <w:t>Principe Fondamental:</w:t>
      </w:r>
      <w:r>
        <w:t xml:space="preserve"> &gt; </w:t>
      </w:r>
      <w:r>
        <w:rPr>
          <w:b/>
          <w:bCs/>
        </w:rPr>
        <w:t>Mieux vaut prévenir que guérir.</w:t>
      </w:r>
    </w:p>
    <w:p w:rsidR="00F84C73" w:rsidRDefault="00000000">
      <w:pPr>
        <w:pStyle w:val="Corpsdetexte"/>
      </w:pPr>
      <w:r>
        <w:lastRenderedPageBreak/>
        <w:t xml:space="preserve">L’IA prédictive permettra de réduire </w:t>
      </w:r>
      <w:r>
        <w:rPr>
          <w:b/>
          <w:bCs/>
        </w:rPr>
        <w:t>drastiquement</w:t>
      </w:r>
      <w:r>
        <w:t xml:space="preserve"> les coûts santé mondiaux en: 1. Identifiant patients à risque AVANT manifestation pathologie 2. Optimisant protocoles thérapeutiques 3. Prédisant complications post-opératoires 4. Personnalisant traitements</w:t>
      </w:r>
    </w:p>
    <w:p w:rsidR="00F84C73" w:rsidRDefault="004E7E76">
      <w:r>
        <w:rPr>
          <w:noProof/>
        </w:rPr>
        <w:pict>
          <v:rect id="_x0000_i1045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45" w:name="Xb99dc3a10acc207d46d48dd4a678bba31ff3302"/>
      <w:bookmarkEnd w:id="42"/>
      <w:bookmarkEnd w:id="44"/>
      <w:r>
        <w:t>7.2 Première Dimension: IA Préopératoire pour Chirurgie Personnalisée</w:t>
      </w:r>
    </w:p>
    <w:p w:rsidR="00F84C73" w:rsidRDefault="00000000">
      <w:pPr>
        <w:pStyle w:val="Titre4"/>
      </w:pPr>
      <w:bookmarkStart w:id="46" w:name="technologie-lock-in-brevetée"/>
      <w:r>
        <w:t>7.2.1 Technologie Lock-IN Brevetée</w:t>
      </w:r>
    </w:p>
    <w:p w:rsidR="00F84C73" w:rsidRDefault="00000000">
      <w:pPr>
        <w:pStyle w:val="FirstParagraph"/>
      </w:pPr>
      <w:r>
        <w:t xml:space="preserve">L’adoption d’IA basée sur les </w:t>
      </w:r>
      <w:r>
        <w:rPr>
          <w:b/>
          <w:bCs/>
        </w:rPr>
        <w:t>technologies brevetées Lock-IN</w:t>
      </w:r>
      <w:r>
        <w:t xml:space="preserve"> génère un </w:t>
      </w:r>
      <w:r>
        <w:rPr>
          <w:b/>
          <w:bCs/>
        </w:rPr>
        <w:t>avantage compétitif déterminant</w:t>
      </w:r>
      <w:r>
        <w:t>.</w:t>
      </w:r>
    </w:p>
    <w:p w:rsidR="00F84C73" w:rsidRDefault="00000000">
      <w:pPr>
        <w:pStyle w:val="Titre4"/>
      </w:pPr>
      <w:bookmarkStart w:id="47" w:name="X4f14162150b055ff0d0e10f38721a7c705c696e"/>
      <w:bookmarkEnd w:id="46"/>
      <w:r>
        <w:t>7.2.2 Application Clinique: Chirurgie Ultra-Précise Personnalisée</w:t>
      </w:r>
    </w:p>
    <w:p w:rsidR="00F84C73" w:rsidRDefault="00000000">
      <w:pPr>
        <w:pStyle w:val="FirstParagraph"/>
      </w:pPr>
      <w:r>
        <w:rPr>
          <w:b/>
          <w:bCs/>
        </w:rPr>
        <w:t>L’IA préopératoire Lock-IN perme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1"/>
        <w:gridCol w:w="4811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Fonctionnalité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Impact Clinique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nalyse Qualité Osseuse 3D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Sélection optimale implant (taille, design)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imulation Chirurgicale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Prédiction stabilité implant in vivo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otocol Optimization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Réduction temps opératoire (-20-30%)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isk Prediction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Détection zones à haut risqu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Résultat: Remobilisation Immédiate Amplifiée</w:t>
      </w:r>
    </w:p>
    <w:p w:rsidR="00F84C73" w:rsidRDefault="00000000">
      <w:pPr>
        <w:pStyle w:val="Corpsdetexte"/>
      </w:pPr>
      <w:r>
        <w:t>L’IA préopératoire optimise la mobilité immédiate — avantage clé de Lock-IN — en garantissant placement implant optimal.</w:t>
      </w:r>
    </w:p>
    <w:p w:rsidR="00F84C73" w:rsidRDefault="00000000">
      <w:pPr>
        <w:pStyle w:val="Titre4"/>
      </w:pPr>
      <w:bookmarkStart w:id="48" w:name="X560506ec923e601c510feda173d11a1f53334cf"/>
      <w:bookmarkEnd w:id="47"/>
      <w:r>
        <w:t>7.2.3 Avantage Concurrentiel: IA Spécialisée vs IA Généraliste</w:t>
      </w:r>
    </w:p>
    <w:p w:rsidR="00F84C73" w:rsidRDefault="00000000">
      <w:pPr>
        <w:pStyle w:val="FirstParagraph"/>
      </w:pPr>
      <w:r>
        <w:rPr>
          <w:b/>
          <w:bCs/>
        </w:rPr>
        <w:t>Distinction Critiqu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Type IA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Caractéristique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Avantage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A Généraliste Santé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Large language models (ChatGPT, Claude) appliqués à santé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Polyvalence, facilité déploiement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A Spécialisée Medical Devic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Entraînée sur données orthopédiques propriétaires Lock-I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écision supérieure, avantage durabl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Pourquoi IA Spécialisée &gt; IA Généraliste:</w:t>
      </w:r>
    </w:p>
    <w:p w:rsidR="00F84C7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récision</w:t>
      </w:r>
      <w:r>
        <w:t>: Entraînée sur 10,000+ cas orthopédiques vs données générales</w:t>
      </w:r>
    </w:p>
    <w:p w:rsidR="00F84C7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revetabilité</w:t>
      </w:r>
      <w:r>
        <w:t>: Données propriétaires → brevets IA défendables</w:t>
      </w:r>
    </w:p>
    <w:p w:rsidR="00F84C7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urabilité</w:t>
      </w:r>
      <w:r>
        <w:t>: Majors ne peuvent pas copier sans données</w:t>
      </w:r>
    </w:p>
    <w:p w:rsidR="00F84C73" w:rsidRDefault="00000000">
      <w:pPr>
        <w:pStyle w:val="FirstParagraph"/>
      </w:pPr>
      <w:r>
        <w:rPr>
          <w:b/>
          <w:bCs/>
        </w:rPr>
        <w:t>Benchmark Industrie:</w:t>
      </w:r>
    </w:p>
    <w:p w:rsidR="00F84C73" w:rsidRDefault="00000000">
      <w:pPr>
        <w:pStyle w:val="Compact"/>
        <w:numPr>
          <w:ilvl w:val="0"/>
          <w:numId w:val="10"/>
        </w:numPr>
      </w:pPr>
      <w:r>
        <w:t>❌ Stryker: Développe IA généraliste (avec Google)</w:t>
      </w:r>
    </w:p>
    <w:p w:rsidR="00F84C73" w:rsidRDefault="00000000">
      <w:pPr>
        <w:pStyle w:val="Compact"/>
        <w:numPr>
          <w:ilvl w:val="0"/>
          <w:numId w:val="10"/>
        </w:numPr>
      </w:pPr>
      <w:r>
        <w:lastRenderedPageBreak/>
        <w:t>❌ Zimmer: Investit dans IA généraliste (avec Microsoft)</w:t>
      </w:r>
    </w:p>
    <w:p w:rsidR="00F84C73" w:rsidRDefault="00000000">
      <w:pPr>
        <w:pStyle w:val="Compact"/>
        <w:numPr>
          <w:ilvl w:val="0"/>
          <w:numId w:val="10"/>
        </w:numPr>
      </w:pPr>
      <w:r>
        <w:t xml:space="preserve">✅ </w:t>
      </w:r>
      <w:r>
        <w:rPr>
          <w:b/>
          <w:bCs/>
        </w:rPr>
        <w:t>Lock-IN: IA spécialisée brevetée (unique)</w:t>
      </w:r>
    </w:p>
    <w:p w:rsidR="00F84C73" w:rsidRDefault="00000000">
      <w:pPr>
        <w:pStyle w:val="FirstParagraph"/>
      </w:pPr>
      <w:r>
        <w:rPr>
          <w:b/>
          <w:bCs/>
        </w:rPr>
        <w:t>Avantage Compétitif Durable: 5-8 ans minimum</w:t>
      </w:r>
    </w:p>
    <w:p w:rsidR="00F84C73" w:rsidRDefault="004E7E76">
      <w:r>
        <w:rPr>
          <w:noProof/>
        </w:rPr>
        <w:pict>
          <v:rect id="_x0000_i1044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49" w:name="X2d390cbf3d40e5197ea6d908a234453728ee7bc"/>
      <w:bookmarkEnd w:id="45"/>
      <w:bookmarkEnd w:id="48"/>
      <w:r>
        <w:t>7.3 Deuxième Dimension: IA Prédictive - Leadership Mondial Incontesté</w:t>
      </w:r>
    </w:p>
    <w:p w:rsidR="00F84C73" w:rsidRDefault="00000000">
      <w:pPr>
        <w:pStyle w:val="Titre4"/>
      </w:pPr>
      <w:bookmarkStart w:id="50" w:name="X3759fe5d36718b418ea021b848f220001a84a72"/>
      <w:r>
        <w:t>7.3.1 Opportunité Stratégique: Prévention Avant Intervention</w:t>
      </w:r>
    </w:p>
    <w:p w:rsidR="00F84C73" w:rsidRDefault="00000000">
      <w:pPr>
        <w:pStyle w:val="FirstParagraph"/>
      </w:pPr>
      <w:r>
        <w:t>L’IA prédictive orthopédique représente l’opportunité ultime en santé:</w:t>
      </w:r>
    </w:p>
    <w:p w:rsidR="00F84C73" w:rsidRDefault="00000000">
      <w:pPr>
        <w:pStyle w:val="Normalcentr"/>
      </w:pPr>
      <w:r>
        <w:rPr>
          <w:b/>
          <w:bCs/>
        </w:rPr>
        <w:t>Prévention avant intervention = Réduction massive coûts</w:t>
      </w:r>
    </w:p>
    <w:p w:rsidR="00F84C73" w:rsidRDefault="00000000">
      <w:pPr>
        <w:pStyle w:val="FirstParagraph"/>
      </w:pPr>
      <w:r>
        <w:rPr>
          <w:b/>
          <w:bCs/>
        </w:rPr>
        <w:t>Cas Use Prédictif Orthopédique:</w:t>
      </w:r>
    </w:p>
    <w:p w:rsidR="00F84C7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thlète professionnel</w:t>
      </w:r>
      <w:r>
        <w:t xml:space="preserve"> (données Aspetar)</w:t>
      </w:r>
    </w:p>
    <w:p w:rsidR="00F84C73" w:rsidRDefault="00000000">
      <w:pPr>
        <w:pStyle w:val="Compact"/>
        <w:numPr>
          <w:ilvl w:val="1"/>
          <w:numId w:val="12"/>
        </w:numPr>
      </w:pPr>
      <w:r>
        <w:t>Scan baseline (IRM, biomécanique)</w:t>
      </w:r>
    </w:p>
    <w:p w:rsidR="00F84C73" w:rsidRDefault="00000000">
      <w:pPr>
        <w:pStyle w:val="Compact"/>
        <w:numPr>
          <w:ilvl w:val="1"/>
          <w:numId w:val="12"/>
        </w:numPr>
      </w:pPr>
      <w:r>
        <w:t>IA prédictive: “Risque rupture ACL 45% dans 12-18 mois”</w:t>
      </w:r>
    </w:p>
    <w:p w:rsidR="00F84C73" w:rsidRDefault="00000000">
      <w:pPr>
        <w:pStyle w:val="Compact"/>
        <w:numPr>
          <w:ilvl w:val="1"/>
          <w:numId w:val="12"/>
        </w:numPr>
      </w:pPr>
      <w:r>
        <w:t>Intervention: Renforcement préventif vs chirurgie révision</w:t>
      </w:r>
    </w:p>
    <w:p w:rsidR="00F84C73" w:rsidRDefault="00000000">
      <w:pPr>
        <w:pStyle w:val="Compact"/>
        <w:numPr>
          <w:ilvl w:val="1"/>
          <w:numId w:val="12"/>
        </w:numPr>
      </w:pPr>
      <w:r>
        <w:t>Économies: 150K USD / patient-an</w:t>
      </w:r>
    </w:p>
    <w:p w:rsidR="00F84C7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iabétique âgé</w:t>
      </w:r>
      <w:r>
        <w:t xml:space="preserve"> (données Aspetar)</w:t>
      </w:r>
    </w:p>
    <w:p w:rsidR="00F84C73" w:rsidRDefault="00000000">
      <w:pPr>
        <w:pStyle w:val="Compact"/>
        <w:numPr>
          <w:ilvl w:val="1"/>
          <w:numId w:val="13"/>
        </w:numPr>
      </w:pPr>
      <w:r>
        <w:t>Scan baseline (DXA, composition osseuse)</w:t>
      </w:r>
    </w:p>
    <w:p w:rsidR="00F84C73" w:rsidRDefault="00000000">
      <w:pPr>
        <w:pStyle w:val="Compact"/>
        <w:numPr>
          <w:ilvl w:val="1"/>
          <w:numId w:val="13"/>
        </w:numPr>
      </w:pPr>
      <w:r>
        <w:t>IA prédictive: “Risque fracture vertébrale 60% dans 24 mois”</w:t>
      </w:r>
    </w:p>
    <w:p w:rsidR="00F84C73" w:rsidRDefault="00000000">
      <w:pPr>
        <w:pStyle w:val="Compact"/>
        <w:numPr>
          <w:ilvl w:val="1"/>
          <w:numId w:val="13"/>
        </w:numPr>
      </w:pPr>
      <w:r>
        <w:t>Intervention: Renforcement densité osseuse + chirurgie élective</w:t>
      </w:r>
    </w:p>
    <w:p w:rsidR="00F84C73" w:rsidRDefault="00000000">
      <w:pPr>
        <w:pStyle w:val="Compact"/>
        <w:numPr>
          <w:ilvl w:val="1"/>
          <w:numId w:val="13"/>
        </w:numPr>
      </w:pPr>
      <w:r>
        <w:t>Économies: 200K USD / patient (vs. révision urgente)</w:t>
      </w:r>
    </w:p>
    <w:p w:rsidR="00F84C73" w:rsidRDefault="00000000">
      <w:pPr>
        <w:pStyle w:val="FirstParagraph"/>
      </w:pPr>
      <w:r>
        <w:rPr>
          <w:b/>
          <w:bCs/>
        </w:rPr>
        <w:t>Impact Économique Massif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3"/>
        <w:gridCol w:w="941"/>
        <w:gridCol w:w="1779"/>
        <w:gridCol w:w="1922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Scénario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Cas/a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Économies/ca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Total Économies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évention Athlète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0,00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0K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.5B USD/a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évention Senior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0,00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0K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0B USD/a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OTAL POTENTIEL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1.5B USD/an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lication de Marché:</w:t>
      </w:r>
      <w:r>
        <w:t xml:space="preserve"> Plateforme prédictive = revenue massif + impact santé incontestable.</w:t>
      </w:r>
    </w:p>
    <w:p w:rsidR="00F84C73" w:rsidRDefault="00000000">
      <w:pPr>
        <w:pStyle w:val="Titre4"/>
      </w:pPr>
      <w:bookmarkStart w:id="51" w:name="X7026f590f3660fb7dceb0bac255f6cb23e439c3"/>
      <w:bookmarkEnd w:id="50"/>
      <w:r>
        <w:t>7.3.2 Convergence de Deux Actifs Complémentaires</w:t>
      </w:r>
    </w:p>
    <w:p w:rsidR="00F84C73" w:rsidRDefault="00000000">
      <w:pPr>
        <w:pStyle w:val="FirstParagraph"/>
      </w:pPr>
      <w:r>
        <w:rPr>
          <w:b/>
          <w:bCs/>
        </w:rPr>
        <w:t>Aspetar possède:</w:t>
      </w:r>
      <w:r>
        <w:t xml:space="preserve"> &gt; La plus grande base mondiale de </w:t>
      </w:r>
      <w:r>
        <w:rPr>
          <w:b/>
          <w:bCs/>
        </w:rPr>
        <w:t>data santé sportive</w:t>
      </w:r>
      <w:r>
        <w:t xml:space="preserve"> (30 ans)</w:t>
      </w:r>
    </w:p>
    <w:p w:rsidR="00F84C73" w:rsidRDefault="00000000">
      <w:pPr>
        <w:pStyle w:val="Corpsdetexte"/>
      </w:pPr>
      <w:r>
        <w:rPr>
          <w:b/>
          <w:bCs/>
        </w:rPr>
        <w:t>Lock-IN maîtrise:</w:t>
      </w:r>
      <w:r>
        <w:t xml:space="preserve"> &gt; Construction d’</w:t>
      </w:r>
      <w:r>
        <w:rPr>
          <w:b/>
          <w:bCs/>
        </w:rPr>
        <w:t>IA prédictive</w:t>
      </w:r>
      <w:r>
        <w:t xml:space="preserve"> sur ligament, os, cartilage (algorithmes propriétaires)</w:t>
      </w:r>
    </w:p>
    <w:p w:rsidR="00F84C73" w:rsidRDefault="00000000">
      <w:pPr>
        <w:pStyle w:val="Corpsdetexte"/>
      </w:pPr>
      <w:r>
        <w:rPr>
          <w:b/>
          <w:bCs/>
        </w:rPr>
        <w:t>Synergie:</w:t>
      </w:r>
      <w:r>
        <w:t xml:space="preserve"> &gt; </w:t>
      </w:r>
      <w:r>
        <w:rPr>
          <w:b/>
          <w:bCs/>
        </w:rPr>
        <w:t>Data (Aspetar) + Expertise IA (Lock-IN) = Leader Mondial Incontesté du Prédictif Sportif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lastRenderedPageBreak/>
              <w:t>Composant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spetar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ésultat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Database Patient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00,000+ athlètes (30 ans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Donnees richess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Outcomes Long-term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5-10-20 ans suivi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rédictif robust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lgorithmes I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odèles propriétaire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rédiction précis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nfrastructure I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Data pipeline, MLOp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Scaling production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ésultat Fin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Unique Competitive Moat</w:t>
            </w:r>
          </w:p>
        </w:tc>
      </w:tr>
    </w:tbl>
    <w:p w:rsidR="00F84C73" w:rsidRDefault="004E7E76">
      <w:r>
        <w:rPr>
          <w:noProof/>
        </w:rPr>
        <w:pict>
          <v:rect id="_x0000_i1043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4"/>
      </w:pPr>
      <w:bookmarkStart w:id="52" w:name="X3527689a5b07c2451c79fdb612c2b42ffeae8bb"/>
      <w:bookmarkEnd w:id="51"/>
      <w:r>
        <w:t>7.3.3 Accès Unique de Lock-IN aux Ressources IA Mondiales</w:t>
      </w:r>
    </w:p>
    <w:p w:rsidR="00F84C73" w:rsidRDefault="00000000">
      <w:pPr>
        <w:pStyle w:val="Titre5"/>
      </w:pPr>
      <w:bookmarkStart w:id="53" w:name="X929b5d4d199242f590c07933230e059abe18a71"/>
      <w:r>
        <w:t>Accès #1: Compétence - Top 10 Labs IA Mondiaux</w:t>
      </w:r>
    </w:p>
    <w:p w:rsidR="00F84C73" w:rsidRDefault="00000000">
      <w:pPr>
        <w:pStyle w:val="FirstParagraph"/>
      </w:pPr>
      <w:r>
        <w:rPr>
          <w:b/>
          <w:bCs/>
        </w:rPr>
        <w:t>Contexte Stratégique:</w:t>
      </w:r>
    </w:p>
    <w:p w:rsidR="00F84C73" w:rsidRDefault="00000000">
      <w:pPr>
        <w:pStyle w:val="Corpsdetexte"/>
      </w:pPr>
      <w:r>
        <w:t xml:space="preserve">Lock-IN, basée en </w:t>
      </w:r>
      <w:r>
        <w:rPr>
          <w:b/>
          <w:bCs/>
        </w:rPr>
        <w:t>Suisse</w:t>
      </w:r>
      <w:r>
        <w:t>, a été identifiée comme solution leader pour “traitement personnalisé en traumatologie chirurgicale”.</w:t>
      </w:r>
    </w:p>
    <w:p w:rsidR="00F84C73" w:rsidRDefault="00000000">
      <w:pPr>
        <w:pStyle w:val="Corpsdetexte"/>
      </w:pPr>
      <w:r>
        <w:rPr>
          <w:b/>
          <w:bCs/>
        </w:rPr>
        <w:t>Résultat Privilégié:</w:t>
      </w:r>
    </w:p>
    <w:p w:rsidR="00F84C73" w:rsidRDefault="00000000">
      <w:pPr>
        <w:pStyle w:val="Compact"/>
        <w:numPr>
          <w:ilvl w:val="0"/>
          <w:numId w:val="14"/>
        </w:numPr>
      </w:pPr>
      <w:r>
        <w:t xml:space="preserve">✅ Accès à 2 laboratoires IA Suisses classés dans le </w:t>
      </w:r>
      <w:r>
        <w:rPr>
          <w:b/>
          <w:bCs/>
        </w:rPr>
        <w:t>top 10 mondial</w:t>
      </w:r>
      <w:r>
        <w:t xml:space="preserve"> en healthcare IA</w:t>
      </w:r>
    </w:p>
    <w:p w:rsidR="00F84C73" w:rsidRDefault="00000000">
      <w:pPr>
        <w:pStyle w:val="Compact"/>
        <w:numPr>
          <w:ilvl w:val="0"/>
          <w:numId w:val="14"/>
        </w:numPr>
      </w:pPr>
      <w:r>
        <w:t>✅ Partenariats collaboratifs privilégiés</w:t>
      </w:r>
    </w:p>
    <w:p w:rsidR="00F84C73" w:rsidRDefault="00000000">
      <w:pPr>
        <w:pStyle w:val="Compact"/>
        <w:numPr>
          <w:ilvl w:val="0"/>
          <w:numId w:val="14"/>
        </w:numPr>
      </w:pPr>
      <w:r>
        <w:t>✅ Talent IA de classe mondiale disponible</w:t>
      </w:r>
    </w:p>
    <w:p w:rsidR="00F84C73" w:rsidRDefault="00000000">
      <w:pPr>
        <w:pStyle w:val="FirstParagraph"/>
      </w:pPr>
      <w:r>
        <w:rPr>
          <w:b/>
          <w:bCs/>
        </w:rPr>
        <w:t>Majors USA Comparaiso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Localisatio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Accès IA Top Lab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Barrier Entry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USA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Modéré (compétition intense)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Coûts salaires stratosphériques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uiss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Élevé (positioning gouvernement)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Coûts optimisés</w:t>
            </w:r>
          </w:p>
        </w:tc>
      </w:tr>
    </w:tbl>
    <w:p w:rsidR="00F84C73" w:rsidRDefault="004E7E76">
      <w:r>
        <w:rPr>
          <w:noProof/>
        </w:rPr>
        <w:pict>
          <v:rect id="_x0000_i1042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5"/>
      </w:pPr>
      <w:bookmarkStart w:id="54" w:name="X62b757ee3865087d0324804f29c3b159e7b2da7"/>
      <w:bookmarkEnd w:id="53"/>
      <w:r>
        <w:t>Accès #2: Ressources - Financement Gouvernement Suisse</w:t>
      </w:r>
    </w:p>
    <w:p w:rsidR="00F84C73" w:rsidRDefault="00000000">
      <w:pPr>
        <w:pStyle w:val="FirstParagraph"/>
      </w:pPr>
      <w:r>
        <w:rPr>
          <w:b/>
          <w:bCs/>
        </w:rPr>
        <w:t>Stratégie Suisse en IA:</w:t>
      </w:r>
    </w:p>
    <w:p w:rsidR="00F84C73" w:rsidRDefault="00000000">
      <w:pPr>
        <w:pStyle w:val="Corpsdetexte"/>
      </w:pPr>
      <w:r>
        <w:t xml:space="preserve">L’État Suisse a financé le développement de laboratoires IA dans </w:t>
      </w:r>
      <w:r>
        <w:rPr>
          <w:b/>
          <w:bCs/>
        </w:rPr>
        <w:t>3 secteurs stratégiques prioritaires</w:t>
      </w:r>
      <w:r>
        <w:t>:</w:t>
      </w:r>
    </w:p>
    <w:p w:rsidR="00F84C7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Oncologie</w:t>
      </w:r>
      <w:r>
        <w:t xml:space="preserve"> (déjà mature)</w:t>
      </w:r>
    </w:p>
    <w:p w:rsidR="00F84C7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harmacologie</w:t>
      </w:r>
      <w:r>
        <w:t xml:space="preserve"> (en développement)</w:t>
      </w:r>
    </w:p>
    <w:p w:rsidR="00F84C7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Healthcare</w:t>
      </w:r>
      <w:r>
        <w:t xml:space="preserve"> (nouveau - Lock-IN flagged)</w:t>
      </w:r>
    </w:p>
    <w:p w:rsidR="00F84C73" w:rsidRDefault="00000000">
      <w:pPr>
        <w:pStyle w:val="FirstParagraph"/>
      </w:pPr>
      <w:r>
        <w:rPr>
          <w:b/>
          <w:bCs/>
        </w:rPr>
        <w:lastRenderedPageBreak/>
        <w:t>Avantage Lock-IN:</w:t>
      </w:r>
    </w:p>
    <w:p w:rsidR="00F84C73" w:rsidRDefault="00000000">
      <w:pPr>
        <w:pStyle w:val="Compact"/>
        <w:numPr>
          <w:ilvl w:val="0"/>
          <w:numId w:val="16"/>
        </w:numPr>
      </w:pPr>
      <w:r>
        <w:t>✅ Financement public pour infrastructure IA</w:t>
      </w:r>
    </w:p>
    <w:p w:rsidR="00F84C73" w:rsidRDefault="00000000">
      <w:pPr>
        <w:pStyle w:val="Compact"/>
        <w:numPr>
          <w:ilvl w:val="0"/>
          <w:numId w:val="16"/>
        </w:numPr>
      </w:pPr>
      <w:r>
        <w:t>✅ Status de “champion suisse” en orthopédie-IA</w:t>
      </w:r>
    </w:p>
    <w:p w:rsidR="00F84C73" w:rsidRDefault="00000000">
      <w:pPr>
        <w:pStyle w:val="Compact"/>
        <w:numPr>
          <w:ilvl w:val="0"/>
          <w:numId w:val="16"/>
        </w:numPr>
      </w:pPr>
      <w:r>
        <w:t>✅ Priorité d’accès ressources gouvernementales</w:t>
      </w:r>
    </w:p>
    <w:p w:rsidR="00F84C73" w:rsidRDefault="00000000">
      <w:pPr>
        <w:pStyle w:val="FirstParagraph"/>
      </w:pPr>
      <w:r>
        <w:rPr>
          <w:b/>
          <w:bCs/>
        </w:rPr>
        <w:t>Observation Marché Global:</w:t>
      </w:r>
    </w:p>
    <w:p w:rsidR="00F84C7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arché IA Santé Mondial</w:t>
      </w:r>
      <w:r>
        <w:t>: Concentré sur oncologie/pharma</w:t>
      </w:r>
    </w:p>
    <w:p w:rsidR="00F84C7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ap Identifié</w:t>
      </w:r>
      <w:r>
        <w:t>: Aucune solution IA majeure sur medical devices</w:t>
      </w:r>
    </w:p>
    <w:p w:rsidR="00F84C7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Opportunity</w:t>
      </w:r>
      <w:r>
        <w:t>: Lock-IN devient la solution IA dominante pour medical devices</w:t>
      </w:r>
    </w:p>
    <w:p w:rsidR="00F84C73" w:rsidRDefault="004E7E76">
      <w:r>
        <w:rPr>
          <w:noProof/>
        </w:rPr>
        <w:pict>
          <v:rect id="_x0000_i1041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5"/>
      </w:pPr>
      <w:bookmarkStart w:id="55" w:name="Xc2aacf341367de71f165a4eaf34693de0afc42c"/>
      <w:bookmarkEnd w:id="54"/>
      <w:r>
        <w:t>Accès #3: Coûts - Développement Hyper-Compétitif</w:t>
      </w:r>
    </w:p>
    <w:p w:rsidR="00F84C73" w:rsidRDefault="00000000">
      <w:pPr>
        <w:pStyle w:val="FirstParagraph"/>
      </w:pPr>
      <w:r>
        <w:rPr>
          <w:b/>
          <w:bCs/>
        </w:rPr>
        <w:t>Réalité Coûts Talent I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60"/>
        <w:gridCol w:w="3289"/>
        <w:gridCol w:w="1735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ég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Ingénieur Senior/a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ultiplicateur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USA (Silicon Valley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00-500K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.0x (baseline)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USA (Google/Meta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800K-1.5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.5-3x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Meta (special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240M USD / 5 ans = 48M/a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60x (!!)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uisse (soutenue état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00-150K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0.3-0.5x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lication:</w:t>
      </w:r>
    </w:p>
    <w:p w:rsidR="00F84C73" w:rsidRDefault="00000000">
      <w:pPr>
        <w:pStyle w:val="Corpsdetexte"/>
      </w:pPr>
      <w:r>
        <w:t>À budget R&amp;D identique:</w:t>
      </w:r>
      <w:r w:rsidR="00427B3A">
        <w:br/>
      </w:r>
      <w:r>
        <w:t xml:space="preserve"> - ❌ Majors USA embauche 2-3 senior engineers</w:t>
      </w:r>
      <w:r w:rsidR="00427B3A">
        <w:br/>
      </w:r>
      <w:r>
        <w:t xml:space="preserve"> - ✅ Lock-IN embauche 15-20 senior engineers</w:t>
      </w:r>
    </w:p>
    <w:p w:rsidR="00F84C73" w:rsidRDefault="00000000">
      <w:pPr>
        <w:pStyle w:val="Corpsdetexte"/>
      </w:pPr>
      <w:r>
        <w:rPr>
          <w:b/>
          <w:bCs/>
        </w:rPr>
        <w:t>Coût Développement IA Prédictiv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54"/>
        <w:gridCol w:w="1598"/>
        <w:gridCol w:w="1903"/>
        <w:gridCol w:w="1233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Budget Item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USA Estimat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Suisse (Lock-IN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Économie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Équipe (20 persons, 2 ans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0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-70%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nfrastructure &amp; Tool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.5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-25%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Data Preparation &amp; Validat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ême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3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5.5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-58%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Avantage: Lock-IN développe IA prédictive au 1/3 du coût majors USA.</w:t>
      </w:r>
    </w:p>
    <w:p w:rsidR="00F84C73" w:rsidRDefault="004E7E76">
      <w:r>
        <w:rPr>
          <w:noProof/>
        </w:rPr>
        <w:pict>
          <v:rect id="_x0000_i1040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5"/>
      </w:pPr>
      <w:bookmarkStart w:id="56" w:name="Xdde7cd47c44daf3a29500938059afbf61d70997"/>
      <w:bookmarkEnd w:id="55"/>
      <w:r>
        <w:t>Accès #4: Timeline - Beta Prédictif en &lt;12 Mois</w:t>
      </w:r>
    </w:p>
    <w:p w:rsidR="00F84C73" w:rsidRDefault="00000000">
      <w:pPr>
        <w:pStyle w:val="FirstParagraph"/>
      </w:pPr>
      <w:r>
        <w:rPr>
          <w:b/>
          <w:bCs/>
        </w:rPr>
        <w:t>Benchmark Industrie:</w:t>
      </w:r>
    </w:p>
    <w:p w:rsidR="00F84C73" w:rsidRDefault="00000000">
      <w:pPr>
        <w:pStyle w:val="Corpsdetexte"/>
      </w:pPr>
      <w:r>
        <w:t>Par expérience dans domaines analogues (imaging IA, diagnostic), Lock-IN + partenaires peuvent livrer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lastRenderedPageBreak/>
              <w:t>Phas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Timeline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Deliverable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hase 0: MVP Development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0-12 moi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Beta Prédictif Disponible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hase 1: Clinical Validation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12-24 moi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Regulatory Approval (CE mark)</w:t>
            </w:r>
          </w:p>
        </w:tc>
      </w:tr>
      <w:tr w:rsidR="00F84C73"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hase 2: Commercial Launch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24-36 mois</w:t>
            </w:r>
          </w:p>
        </w:tc>
        <w:tc>
          <w:tcPr>
            <w:tcW w:w="2640" w:type="dxa"/>
          </w:tcPr>
          <w:p w:rsidR="00F84C73" w:rsidRDefault="00000000">
            <w:pPr>
              <w:pStyle w:val="Compact"/>
            </w:pPr>
            <w:r>
              <w:t>SaaS Platform Production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Comparaison Majors USA:</w:t>
      </w:r>
    </w:p>
    <w:p w:rsidR="00F84C73" w:rsidRDefault="00000000">
      <w:pPr>
        <w:pStyle w:val="Compact"/>
        <w:numPr>
          <w:ilvl w:val="0"/>
          <w:numId w:val="18"/>
        </w:numPr>
      </w:pPr>
      <w:r>
        <w:t>Stryker (avec Google): 18-24 mois MVP → Beta</w:t>
      </w:r>
    </w:p>
    <w:p w:rsidR="00F84C73" w:rsidRDefault="00000000">
      <w:pPr>
        <w:pStyle w:val="Compact"/>
        <w:numPr>
          <w:ilvl w:val="0"/>
          <w:numId w:val="18"/>
        </w:numPr>
      </w:pPr>
      <w:r>
        <w:t>Zimmer (avec Microsoft): 20-28 mois MVP → Beta</w:t>
      </w:r>
    </w:p>
    <w:p w:rsidR="00F84C7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Lock-IN</w:t>
      </w:r>
      <w:r>
        <w:t>: 10-12 mois MVP → Beta</w:t>
      </w:r>
    </w:p>
    <w:p w:rsidR="00F84C73" w:rsidRDefault="00000000">
      <w:pPr>
        <w:pStyle w:val="FirstParagraph"/>
      </w:pPr>
      <w:r>
        <w:rPr>
          <w:b/>
          <w:bCs/>
        </w:rPr>
        <w:t>Avantage Vitesse: 50% acceleration vs majors</w:t>
      </w:r>
    </w:p>
    <w:p w:rsidR="00F84C73" w:rsidRDefault="00000000">
      <w:pPr>
        <w:pStyle w:val="Corpsdetexte"/>
      </w:pPr>
      <w:r>
        <w:rPr>
          <w:b/>
          <w:bCs/>
        </w:rPr>
        <w:t>Implication:</w:t>
      </w:r>
      <w:r>
        <w:t xml:space="preserve"> Market first-mover advantage — Lock-IN capture top-tier hospitals avant concurrence.</w:t>
      </w:r>
    </w:p>
    <w:p w:rsidR="00F84C73" w:rsidRDefault="004E7E76">
      <w:r>
        <w:rPr>
          <w:noProof/>
        </w:rPr>
        <w:pict>
          <v:rect id="_x0000_i1039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57" w:name="synthèse-ia-trois-accès-uniques"/>
      <w:bookmarkEnd w:id="49"/>
      <w:bookmarkEnd w:id="52"/>
      <w:bookmarkEnd w:id="56"/>
      <w:r>
        <w:t>7.4 Synthèse IA: Trois Accès Uniqu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ccè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ajors US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Avantag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mpétence (Top Labs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Suisse top 10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odéré (competition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+2-3x productivité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essources (Gov Funding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Financement éta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Privé uniquemen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+40-50% budget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ûts (Talent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1/3 coû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Baselin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-60-70% burn rat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imeline (MVP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10-12 moi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8-24 moi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-40% acceleration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Résultat Convergent:</w:t>
      </w:r>
    </w:p>
    <w:p w:rsidR="00F84C73" w:rsidRDefault="00000000">
      <w:pPr>
        <w:pStyle w:val="Corpsdetexte"/>
      </w:pPr>
      <w:r>
        <w:t>Lock-IN peut développer plateforme IA prédictive unique, robuste, et de classe mondiale avec: - Coûts réduits - Timeline accélérée - Talent supérieur - Resources gouvernementales</w:t>
      </w:r>
    </w:p>
    <w:p w:rsidR="00F84C73" w:rsidRDefault="00000000">
      <w:pPr>
        <w:pStyle w:val="Corpsdetexte"/>
      </w:pPr>
      <w:r>
        <w:rPr>
          <w:b/>
          <w:bCs/>
        </w:rPr>
        <w:t>Aucun major américain ne peut reproduire cette combinaison.</w:t>
      </w:r>
    </w:p>
    <w:p w:rsidR="00F84C73" w:rsidRDefault="004E7E76">
      <w:r>
        <w:rPr>
          <w:noProof/>
        </w:rPr>
        <w:pict>
          <v:rect id="_x0000_i1038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58" w:name="Xe61dc18e96d59ed1ae6cd1af68a38fb515b7b8b"/>
      <w:bookmarkEnd w:id="41"/>
      <w:bookmarkEnd w:id="57"/>
      <w:r>
        <w:t>8. STRATÉGIE DE DÉPLOIEMENT GLOBAL &amp; MONÉTISATION IA</w:t>
      </w:r>
    </w:p>
    <w:p w:rsidR="00F84C73" w:rsidRDefault="00000000">
      <w:pPr>
        <w:pStyle w:val="Titre3"/>
      </w:pPr>
      <w:bookmarkStart w:id="59" w:name="X2bea77344352dac576691e21c5efbd53b0fca16"/>
      <w:r>
        <w:t>8.1 Modèle Plateforme SaaS: Architecture de Revenu Récurrent</w:t>
      </w:r>
    </w:p>
    <w:p w:rsidR="00F84C73" w:rsidRDefault="00000000">
      <w:pPr>
        <w:pStyle w:val="Titre4"/>
      </w:pPr>
      <w:bookmarkStart w:id="60" w:name="concept-plateforme-ia-prédictive-aspetar"/>
      <w:r>
        <w:t>Concept: Plateforme IA Prédictive Aspetar</w:t>
      </w:r>
    </w:p>
    <w:p w:rsidR="00F84C73" w:rsidRDefault="00000000">
      <w:pPr>
        <w:pStyle w:val="FirstParagraph"/>
      </w:pPr>
      <w:r>
        <w:t xml:space="preserve">Construction d’une </w:t>
      </w:r>
      <w:r>
        <w:rPr>
          <w:b/>
          <w:bCs/>
        </w:rPr>
        <w:t>plateforme cloud accessible</w:t>
      </w:r>
      <w:r>
        <w:t xml:space="preserve"> à hôpitaux et cliniques privées mondiaux.</w:t>
      </w:r>
    </w:p>
    <w:p w:rsidR="00F84C73" w:rsidRDefault="00000000">
      <w:pPr>
        <w:pStyle w:val="Corpsdetexte"/>
      </w:pPr>
      <w:r>
        <w:rPr>
          <w:b/>
          <w:bCs/>
        </w:rPr>
        <w:t>Proposition de Valeur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1"/>
        <w:gridCol w:w="4811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lastRenderedPageBreak/>
              <w:t>Stakeholder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Valeur Reçue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Hôpitaux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IA prédictive pour athlètes/patients → réduction complications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hirurgiens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Outils préopératoires optimisant implant selection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atients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Prévention, mobilité, outcomes meilleurs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spetar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Revenue licensing récurrent global</w:t>
            </w:r>
          </w:p>
        </w:tc>
      </w:tr>
    </w:tbl>
    <w:p w:rsidR="00F84C73" w:rsidRDefault="00000000">
      <w:pPr>
        <w:pStyle w:val="Titre4"/>
      </w:pPr>
      <w:bookmarkStart w:id="61" w:name="architecture-saas"/>
      <w:bookmarkEnd w:id="60"/>
      <w:r>
        <w:t>Architecture SaaS</w:t>
      </w:r>
    </w:p>
    <w:p w:rsidR="00F84C73" w:rsidRDefault="00000000">
      <w:pPr>
        <w:pStyle w:val="SourceCode"/>
      </w:pPr>
      <w:r>
        <w:rPr>
          <w:rStyle w:val="VerbatimChar"/>
        </w:rPr>
        <w:t>ASPETAR IA Prédictive Platform (Cloud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Accès par Licence Annuelle</w:t>
      </w:r>
      <w:r>
        <w:br/>
      </w:r>
      <w:r>
        <w:rPr>
          <w:rStyle w:val="VerbatimChar"/>
        </w:rPr>
        <w:t>│  ├─ Hôpitaux grandes (500+ chirurgies/an): 500K-1M USD/an</w:t>
      </w:r>
      <w:r>
        <w:br/>
      </w:r>
      <w:r>
        <w:rPr>
          <w:rStyle w:val="VerbatimChar"/>
        </w:rPr>
        <w:t>│  ├─ Cliniques privées (100-500 chirurgies/an): 100-250K USD/an</w:t>
      </w:r>
      <w:r>
        <w:br/>
      </w:r>
      <w:r>
        <w:rPr>
          <w:rStyle w:val="VerbatimChar"/>
        </w:rPr>
        <w:t>│  ├─ Cliniques petites (50-100): 25-50K USD/an</w:t>
      </w:r>
      <w:r>
        <w:br/>
      </w:r>
      <w:r>
        <w:rPr>
          <w:rStyle w:val="VerbatimChar"/>
        </w:rPr>
        <w:t>│  └─ Pays émergents (subsidized): 10-25K USD/an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Modules Optionnels</w:t>
      </w:r>
      <w:r>
        <w:br/>
      </w:r>
      <w:r>
        <w:rPr>
          <w:rStyle w:val="VerbatimChar"/>
        </w:rPr>
        <w:t>│  ├─ IA Prédictive Ligament: +50K USD/an</w:t>
      </w:r>
      <w:r>
        <w:br/>
      </w:r>
      <w:r>
        <w:rPr>
          <w:rStyle w:val="VerbatimChar"/>
        </w:rPr>
        <w:t>│  ├─ IA Prédictive Cartilage: +50K USD/an</w:t>
      </w:r>
      <w:r>
        <w:br/>
      </w:r>
      <w:r>
        <w:rPr>
          <w:rStyle w:val="VerbatimChar"/>
        </w:rPr>
        <w:t>│  └─ Reports Avancés &amp; Analytics: +25K USD/an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 Revenue Model</w:t>
      </w:r>
      <w:r>
        <w:br/>
      </w:r>
      <w:r>
        <w:rPr>
          <w:rStyle w:val="VerbatimChar"/>
        </w:rPr>
        <w:t xml:space="preserve">   ├─ Licensing récurrent (80%)</w:t>
      </w:r>
      <w:r>
        <w:br/>
      </w:r>
      <w:r>
        <w:rPr>
          <w:rStyle w:val="VerbatimChar"/>
        </w:rPr>
        <w:t xml:space="preserve">   ├─ Implementation fees (10%)</w:t>
      </w:r>
      <w:r>
        <w:br/>
      </w:r>
      <w:r>
        <w:rPr>
          <w:rStyle w:val="VerbatimChar"/>
        </w:rPr>
        <w:t xml:space="preserve">   └─ Training &amp; Support (10%)</w:t>
      </w:r>
    </w:p>
    <w:p w:rsidR="00F84C73" w:rsidRDefault="00000000">
      <w:pPr>
        <w:pStyle w:val="Titre4"/>
      </w:pPr>
      <w:bookmarkStart w:id="62" w:name="revenue-potential-plateforme-saas"/>
      <w:bookmarkEnd w:id="61"/>
      <w:r>
        <w:t>Revenue Potential Plateforme SaaS</w:t>
      </w:r>
    </w:p>
    <w:p w:rsidR="00F84C73" w:rsidRDefault="00000000">
      <w:pPr>
        <w:pStyle w:val="FirstParagraph"/>
      </w:pPr>
      <w:r>
        <w:rPr>
          <w:b/>
          <w:bCs/>
        </w:rPr>
        <w:t>Marché Adressab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29"/>
        <w:gridCol w:w="1003"/>
        <w:gridCol w:w="1758"/>
        <w:gridCol w:w="1176"/>
        <w:gridCol w:w="1733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Segment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olum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% Adoption Y5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ARPU/a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evenue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Hôpitaux Grands (USA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0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0%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750K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0M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Hôpitaux Grands (Europe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5%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600K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84M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liniques Privées (Monde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,00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0K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0M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liniques Petites (Monde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,00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0K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5M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OTAL REVENUE YEAR 5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429M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OJECTION YEAR 1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750M-1B USD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Marginalité SaaS:</w:t>
      </w:r>
    </w:p>
    <w:p w:rsidR="00F84C73" w:rsidRDefault="00000000">
      <w:pPr>
        <w:pStyle w:val="Compact"/>
        <w:numPr>
          <w:ilvl w:val="0"/>
          <w:numId w:val="19"/>
        </w:numPr>
      </w:pPr>
      <w:r>
        <w:t>Gross Margin: 75-80% (infrastructure cloud + support)</w:t>
      </w:r>
    </w:p>
    <w:p w:rsidR="00F84C73" w:rsidRDefault="00000000">
      <w:pPr>
        <w:pStyle w:val="Compact"/>
        <w:numPr>
          <w:ilvl w:val="0"/>
          <w:numId w:val="19"/>
        </w:numPr>
      </w:pPr>
      <w:r>
        <w:t>OpEx Marginal: 15-20%</w:t>
      </w:r>
    </w:p>
    <w:p w:rsidR="00F84C73" w:rsidRDefault="00000000">
      <w:pPr>
        <w:pStyle w:val="Compact"/>
        <w:numPr>
          <w:ilvl w:val="0"/>
          <w:numId w:val="19"/>
        </w:numPr>
      </w:pPr>
      <w:r>
        <w:t>Net Margin: 55-65%</w:t>
      </w:r>
    </w:p>
    <w:p w:rsidR="00F84C73" w:rsidRDefault="00000000">
      <w:pPr>
        <w:pStyle w:val="FirstParagraph"/>
      </w:pPr>
      <w:r>
        <w:rPr>
          <w:b/>
          <w:bCs/>
        </w:rPr>
        <w:t>Valuation SaaS Multiples:</w:t>
      </w:r>
    </w:p>
    <w:p w:rsidR="00F84C73" w:rsidRDefault="00000000">
      <w:pPr>
        <w:pStyle w:val="Corpsdetexte"/>
      </w:pPr>
      <w:r>
        <w:lastRenderedPageBreak/>
        <w:t xml:space="preserve">Entreprises SaaS healthcare trade à </w:t>
      </w:r>
      <w:r>
        <w:rPr>
          <w:b/>
          <w:bCs/>
        </w:rPr>
        <w:t>10-15x revenue multiple</w:t>
      </w:r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8"/>
        <w:gridCol w:w="1427"/>
        <w:gridCol w:w="1073"/>
        <w:gridCol w:w="1203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Scenario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evenue Y5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ultipl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alua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nservativ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29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8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.4B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Base Cas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29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2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.1B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Optimistic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600M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9.0B USD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Implication:</w:t>
      </w:r>
      <w:r>
        <w:t xml:space="preserve"> Plateforme IA seule justifie acquisition 1,2B USD via hockey-stick growth.</w:t>
      </w:r>
    </w:p>
    <w:p w:rsidR="00F84C73" w:rsidRDefault="004E7E76">
      <w:r>
        <w:rPr>
          <w:noProof/>
        </w:rPr>
        <w:pict>
          <v:rect id="_x0000_i1037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63" w:name="X06b7214cb14400847bacf05b1d71a72e0d83125"/>
      <w:bookmarkEnd w:id="59"/>
      <w:bookmarkEnd w:id="62"/>
      <w:r>
        <w:t>8.2 Modèle Commercial Disruptif: Études Participatives</w:t>
      </w:r>
    </w:p>
    <w:p w:rsidR="00F84C73" w:rsidRDefault="00000000">
      <w:pPr>
        <w:pStyle w:val="Titre4"/>
      </w:pPr>
      <w:bookmarkStart w:id="64" w:name="stratégie-académique-vs-commerciale"/>
      <w:r>
        <w:t>Stratégie Académique vs Commerciale</w:t>
      </w:r>
    </w:p>
    <w:p w:rsidR="00F84C73" w:rsidRDefault="00000000">
      <w:pPr>
        <w:pStyle w:val="FirstParagraph"/>
      </w:pPr>
      <w:r>
        <w:rPr>
          <w:b/>
          <w:bCs/>
        </w:rPr>
        <w:t>Insight Clé:</w:t>
      </w:r>
    </w:p>
    <w:p w:rsidR="00F84C73" w:rsidRDefault="00000000">
      <w:pPr>
        <w:pStyle w:val="Corpsdetexte"/>
      </w:pPr>
      <w:r>
        <w:t>Nouvelle génération chirurgiens ne sont pas motivés par compensation directe (légalement restrictive), mais par: - Reconnaissance académique - Publications peer-reviewed - Présence digitale - Progression carrière</w:t>
      </w:r>
    </w:p>
    <w:p w:rsidR="00F84C73" w:rsidRDefault="00000000">
      <w:pPr>
        <w:pStyle w:val="Corpsdetexte"/>
      </w:pPr>
      <w:r>
        <w:rPr>
          <w:b/>
          <w:bCs/>
        </w:rPr>
        <w:t>Solution Lock-IN:</w:t>
      </w:r>
    </w:p>
    <w:p w:rsidR="00F84C73" w:rsidRDefault="00000000">
      <w:pPr>
        <w:pStyle w:val="Corpsdetexte"/>
      </w:pPr>
      <w:r>
        <w:t xml:space="preserve">Offrir </w:t>
      </w:r>
      <w:r>
        <w:rPr>
          <w:b/>
          <w:bCs/>
        </w:rPr>
        <w:t>études participatives biomécaniques multicentriques</w:t>
      </w:r>
      <w:r>
        <w:t xml:space="preserve"> comme vecteur commercial disruptif.</w:t>
      </w:r>
    </w:p>
    <w:p w:rsidR="00F84C73" w:rsidRDefault="00000000">
      <w:pPr>
        <w:pStyle w:val="Titre4"/>
      </w:pPr>
      <w:bookmarkStart w:id="65" w:name="architecture-études-participatives"/>
      <w:bookmarkEnd w:id="64"/>
      <w:r>
        <w:t>Architecture Études Participatives</w:t>
      </w:r>
    </w:p>
    <w:p w:rsidR="00F84C73" w:rsidRDefault="00000000">
      <w:pPr>
        <w:pStyle w:val="SourceCode"/>
      </w:pPr>
      <w:r>
        <w:rPr>
          <w:rStyle w:val="VerbatimChar"/>
        </w:rPr>
        <w:t>LOCK-IN PARTICIPATIVE STUDIES PLATFORM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Chirurgiens s'enrolent comme Co-Investigators</w:t>
      </w:r>
      <w:r>
        <w:br/>
      </w:r>
      <w:r>
        <w:rPr>
          <w:rStyle w:val="VerbatimChar"/>
        </w:rPr>
        <w:t>│  ├─ Reçoivent: Academic credentials, publications support, digital presence</w:t>
      </w:r>
      <w:r>
        <w:br/>
      </w:r>
      <w:r>
        <w:rPr>
          <w:rStyle w:val="VerbatimChar"/>
        </w:rPr>
        <w:t>│  ├─ N'hésitent pas à: Adopter implants Lock-IN (via engagement)</w:t>
      </w:r>
      <w:r>
        <w:br/>
      </w:r>
      <w:r>
        <w:rPr>
          <w:rStyle w:val="VerbatimChar"/>
        </w:rPr>
        <w:t>│  └─ Résultat: "Pull" adoption vs "push" sal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Aspetar Infrastructure Support</w:t>
      </w:r>
      <w:r>
        <w:br/>
      </w:r>
      <w:r>
        <w:rPr>
          <w:rStyle w:val="VerbatimChar"/>
        </w:rPr>
        <w:t>│  ├─ Multicentric coordination</w:t>
      </w:r>
      <w:r>
        <w:br/>
      </w:r>
      <w:r>
        <w:rPr>
          <w:rStyle w:val="VerbatimChar"/>
        </w:rPr>
        <w:t>│  ├─ Data management</w:t>
      </w:r>
      <w:r>
        <w:br/>
      </w:r>
      <w:r>
        <w:rPr>
          <w:rStyle w:val="VerbatimChar"/>
        </w:rPr>
        <w:t>│  └─ Statistical analysis &amp; publication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 Lock-IN IA Platform</w:t>
      </w:r>
      <w:r>
        <w:br/>
      </w:r>
      <w:r>
        <w:rPr>
          <w:rStyle w:val="VerbatimChar"/>
        </w:rPr>
        <w:t xml:space="preserve">   ├─ Challenge gamification</w:t>
      </w:r>
      <w:r>
        <w:br/>
      </w:r>
      <w:r>
        <w:rPr>
          <w:rStyle w:val="VerbatimChar"/>
        </w:rPr>
        <w:t xml:space="preserve">   ├─ Content generation (AI-assisted)</w:t>
      </w:r>
      <w:r>
        <w:br/>
      </w:r>
      <w:r>
        <w:rPr>
          <w:rStyle w:val="VerbatimChar"/>
        </w:rPr>
        <w:t xml:space="preserve">   └─ Recognition system (rankings, badges, profiles)</w:t>
      </w:r>
    </w:p>
    <w:p w:rsidR="00F84C73" w:rsidRDefault="00000000">
      <w:pPr>
        <w:pStyle w:val="Titre4"/>
      </w:pPr>
      <w:bookmarkStart w:id="66" w:name="revenue-model-indirect"/>
      <w:bookmarkEnd w:id="65"/>
      <w:r>
        <w:t>Revenue Model Indirect</w:t>
      </w:r>
    </w:p>
    <w:p w:rsidR="00F84C73" w:rsidRDefault="00000000">
      <w:pPr>
        <w:pStyle w:val="FirstParagraph"/>
      </w:pPr>
      <w:r>
        <w:t>Études participatives ne génèrent pas revenue directe, mais:</w:t>
      </w:r>
    </w:p>
    <w:p w:rsidR="00F84C7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doption Accelerée</w:t>
      </w:r>
      <w:r>
        <w:t>: +30-40% vs modèle traditionnel</w:t>
      </w:r>
    </w:p>
    <w:p w:rsidR="00F84C7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ricing Power</w:t>
      </w:r>
      <w:r>
        <w:t>: Chirurgiens engagés = WTP plus élevé</w:t>
      </w:r>
    </w:p>
    <w:p w:rsidR="00F84C7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lastRenderedPageBreak/>
        <w:t>Lifetime Value</w:t>
      </w:r>
      <w:r>
        <w:t>: Fidélisation chirurgien (10+ ans vs 2-3 ans)</w:t>
      </w:r>
    </w:p>
    <w:p w:rsidR="00F84C73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arket Penetration</w:t>
      </w:r>
      <w:r>
        <w:t>: Captures génération que majors ne peuvent pas</w:t>
      </w:r>
    </w:p>
    <w:p w:rsidR="00F84C73" w:rsidRDefault="00000000">
      <w:pPr>
        <w:pStyle w:val="FirstParagraph"/>
      </w:pPr>
      <w:r>
        <w:rPr>
          <w:b/>
          <w:bCs/>
        </w:rPr>
        <w:t>Résultat</w:t>
      </w:r>
      <w:r>
        <w:t>: Revenue implicite via adoption + margins améliorés.</w:t>
      </w:r>
    </w:p>
    <w:p w:rsidR="00F84C73" w:rsidRDefault="004E7E76">
      <w:r>
        <w:rPr>
          <w:noProof/>
        </w:rPr>
        <w:pict>
          <v:rect id="_x0000_i1036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67" w:name="Xc0e53dc58ef13ff741bd86eeb75312cfb054c6f"/>
      <w:bookmarkEnd w:id="58"/>
      <w:bookmarkEnd w:id="63"/>
      <w:bookmarkEnd w:id="66"/>
      <w:r>
        <w:t>9. ARCHITECTURE IA COMPLÈTE: DE L’APPLICATION À LA PRÉDICTION</w:t>
      </w:r>
    </w:p>
    <w:p w:rsidR="00F84C73" w:rsidRDefault="00000000">
      <w:pPr>
        <w:pStyle w:val="Titre3"/>
      </w:pPr>
      <w:bookmarkStart w:id="68" w:name="X85fa15d67018f669b4abd234debb1a0fb59916a"/>
      <w:r>
        <w:t>9.1 IA Applicative: Chirurgie Préopératoire Personnalisée</w:t>
      </w:r>
    </w:p>
    <w:p w:rsidR="00F84C73" w:rsidRDefault="00000000">
      <w:pPr>
        <w:pStyle w:val="SourceCode"/>
      </w:pPr>
      <w:r>
        <w:rPr>
          <w:rStyle w:val="VerbatimChar"/>
        </w:rPr>
        <w:t>IA APPLICATIVE PRÉOPÉRATOIRE (Lock-IN Propriétaire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Input: Patient Data</w:t>
      </w:r>
      <w:r>
        <w:br/>
      </w:r>
      <w:r>
        <w:rPr>
          <w:rStyle w:val="VerbatimChar"/>
        </w:rPr>
        <w:t>│  ├─ Imagerie (CT, IRM)</w:t>
      </w:r>
      <w:r>
        <w:br/>
      </w:r>
      <w:r>
        <w:rPr>
          <w:rStyle w:val="VerbatimChar"/>
        </w:rPr>
        <w:t>│  ├─ Composition osseuse</w:t>
      </w:r>
      <w:r>
        <w:br/>
      </w:r>
      <w:r>
        <w:rPr>
          <w:rStyle w:val="VerbatimChar"/>
        </w:rPr>
        <w:t>│  ├─ Pathologie</w:t>
      </w:r>
      <w:r>
        <w:br/>
      </w:r>
      <w:r>
        <w:rPr>
          <w:rStyle w:val="VerbatimChar"/>
        </w:rPr>
        <w:t>│  └─ Historique médical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Processing: IA Spécialisée</w:t>
      </w:r>
      <w:r>
        <w:br/>
      </w:r>
      <w:r>
        <w:rPr>
          <w:rStyle w:val="VerbatimChar"/>
        </w:rPr>
        <w:t>│  ├─ Analyse qualité osseuse 3D</w:t>
      </w:r>
      <w:r>
        <w:br/>
      </w:r>
      <w:r>
        <w:rPr>
          <w:rStyle w:val="VerbatimChar"/>
        </w:rPr>
        <w:t>│  ├─ Simulation mécanique</w:t>
      </w:r>
      <w:r>
        <w:br/>
      </w:r>
      <w:r>
        <w:rPr>
          <w:rStyle w:val="VerbatimChar"/>
        </w:rPr>
        <w:t>│  ├─ Risque évaluation</w:t>
      </w:r>
      <w:r>
        <w:br/>
      </w:r>
      <w:r>
        <w:rPr>
          <w:rStyle w:val="VerbatimChar"/>
        </w:rPr>
        <w:t>│  └─ Recommandation implant optimal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 Output: Protocol Chirurgical Personnalisé</w:t>
      </w:r>
      <w:r>
        <w:br/>
      </w:r>
      <w:r>
        <w:rPr>
          <w:rStyle w:val="VerbatimChar"/>
        </w:rPr>
        <w:t xml:space="preserve">   ├─ Implant recommandé (type, taille)</w:t>
      </w:r>
      <w:r>
        <w:br/>
      </w:r>
      <w:r>
        <w:rPr>
          <w:rStyle w:val="VerbatimChar"/>
        </w:rPr>
        <w:t xml:space="preserve">   ├─ Positionnement optimal</w:t>
      </w:r>
      <w:r>
        <w:br/>
      </w:r>
      <w:r>
        <w:rPr>
          <w:rStyle w:val="VerbatimChar"/>
        </w:rPr>
        <w:t xml:space="preserve">   ├─ Protocole anesthésie</w:t>
      </w:r>
      <w:r>
        <w:br/>
      </w:r>
      <w:r>
        <w:rPr>
          <w:rStyle w:val="VerbatimChar"/>
        </w:rPr>
        <w:t xml:space="preserve">   └─ Risk alerts pour chirurgien</w:t>
      </w:r>
    </w:p>
    <w:p w:rsidR="00F84C73" w:rsidRDefault="00000000">
      <w:pPr>
        <w:pStyle w:val="FirstParagraph"/>
      </w:pPr>
      <w:r>
        <w:rPr>
          <w:b/>
          <w:bCs/>
        </w:rPr>
        <w:t>Bénéfice Clinique:</w:t>
      </w:r>
      <w:r>
        <w:t xml:space="preserve"> - ✅ Remobilisation immédiate amplifiée - ✅ Outcomes reproductibles - ✅ Complications réduites 20-30%</w:t>
      </w:r>
    </w:p>
    <w:p w:rsidR="00F84C73" w:rsidRDefault="004E7E76">
      <w:r>
        <w:rPr>
          <w:noProof/>
        </w:rPr>
        <w:pict>
          <v:rect id="_x0000_i1035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69" w:name="Xe72f340eb136445b5113a3da0b75c1b0bad79b3"/>
      <w:bookmarkEnd w:id="68"/>
      <w:r>
        <w:t>9.2 IA Prédictive: Prévention Avant Intervention</w:t>
      </w:r>
    </w:p>
    <w:p w:rsidR="00F84C73" w:rsidRDefault="00000000">
      <w:pPr>
        <w:pStyle w:val="SourceCode"/>
      </w:pPr>
      <w:r>
        <w:rPr>
          <w:rStyle w:val="VerbatimChar"/>
        </w:rPr>
        <w:t>IA PRÉDICTIVE (Lock-IN + Data Aspetar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Input: Historical Patient Data</w:t>
      </w:r>
      <w:r>
        <w:br/>
      </w:r>
      <w:r>
        <w:rPr>
          <w:rStyle w:val="VerbatimChar"/>
        </w:rPr>
        <w:t>│  ├─ 30 ans data Aspetar</w:t>
      </w:r>
      <w:r>
        <w:br/>
      </w:r>
      <w:r>
        <w:rPr>
          <w:rStyle w:val="VerbatimChar"/>
        </w:rPr>
        <w:t>│  ├─ Outcomes long-terme</w:t>
      </w:r>
      <w:r>
        <w:br/>
      </w:r>
      <w:r>
        <w:rPr>
          <w:rStyle w:val="VerbatimChar"/>
        </w:rPr>
        <w:t>│  ├─ Biomarkers (imaging, genomic)</w:t>
      </w:r>
      <w:r>
        <w:br/>
      </w:r>
      <w:r>
        <w:rPr>
          <w:rStyle w:val="VerbatimChar"/>
        </w:rPr>
        <w:t>│  └─ Lifestyle &amp; Activity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Processing: Modèles Prédictifs Propriétaires</w:t>
      </w:r>
      <w:r>
        <w:br/>
      </w:r>
      <w:r>
        <w:rPr>
          <w:rStyle w:val="VerbatimChar"/>
        </w:rPr>
        <w:t>│  ├─ Prediction ligament injury (ACL, MCL)</w:t>
      </w:r>
      <w:r>
        <w:br/>
      </w:r>
      <w:r>
        <w:rPr>
          <w:rStyle w:val="VerbatimChar"/>
        </w:rPr>
        <w:t>│  ├─ Prediction os fragility (fracture risk)</w:t>
      </w:r>
      <w:r>
        <w:br/>
      </w:r>
      <w:r>
        <w:rPr>
          <w:rStyle w:val="VerbatimChar"/>
        </w:rPr>
        <w:t>│  ├─ Prediction cartilage degeneration (OA)</w:t>
      </w:r>
      <w:r>
        <w:br/>
      </w:r>
      <w:r>
        <w:rPr>
          <w:rStyle w:val="VerbatimChar"/>
        </w:rPr>
        <w:t>│  └─ Prediction complications (infection, DVT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lastRenderedPageBreak/>
        <w:t>└─ Output: Risk Score &amp; Intervention Plan</w:t>
      </w:r>
      <w:r>
        <w:br/>
      </w:r>
      <w:r>
        <w:rPr>
          <w:rStyle w:val="VerbatimChar"/>
        </w:rPr>
        <w:t xml:space="preserve">   ├─ 5-year risk probability (%)</w:t>
      </w:r>
      <w:r>
        <w:br/>
      </w:r>
      <w:r>
        <w:rPr>
          <w:rStyle w:val="VerbatimChar"/>
        </w:rPr>
        <w:t xml:space="preserve">   ├─ Preventive recommendation</w:t>
      </w:r>
      <w:r>
        <w:br/>
      </w:r>
      <w:r>
        <w:rPr>
          <w:rStyle w:val="VerbatimChar"/>
        </w:rPr>
        <w:t xml:space="preserve">   ├─ Monitoring protocol</w:t>
      </w:r>
      <w:r>
        <w:br/>
      </w:r>
      <w:r>
        <w:rPr>
          <w:rStyle w:val="VerbatimChar"/>
        </w:rPr>
        <w:t xml:space="preserve">   └─ Early intervention trigger</w:t>
      </w:r>
    </w:p>
    <w:p w:rsidR="00F84C73" w:rsidRDefault="00000000">
      <w:pPr>
        <w:pStyle w:val="FirstParagraph"/>
      </w:pPr>
      <w:r>
        <w:rPr>
          <w:b/>
          <w:bCs/>
        </w:rPr>
        <w:t>Bénéfice Santé Publique:</w:t>
      </w:r>
      <w:r>
        <w:t xml:space="preserve"> - ✅ Prévention avant intervention (économies massives) - ✅ Complications réduites 40-50% - ✅ Quality of life améliorée</w:t>
      </w:r>
    </w:p>
    <w:p w:rsidR="00F84C73" w:rsidRDefault="004E7E76">
      <w:r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70" w:name="convergence-global-ia-orthopédique"/>
      <w:bookmarkEnd w:id="69"/>
      <w:r>
        <w:t>9.3 Convergence: Global IA Orthopédique</w:t>
      </w:r>
    </w:p>
    <w:p w:rsidR="00F84C73" w:rsidRDefault="00000000">
      <w:pPr>
        <w:pStyle w:val="SourceCode"/>
      </w:pPr>
      <w:r>
        <w:rPr>
          <w:rStyle w:val="VerbatimChar"/>
        </w:rPr>
        <w:t>GLOBAL IA ORTHOPÉDIQUE (Aspetar Technology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Timeline -12 mois: IA PRÉDICTIVE</w:t>
      </w:r>
      <w:r>
        <w:br/>
      </w:r>
      <w:r>
        <w:rPr>
          <w:rStyle w:val="VerbatimChar"/>
        </w:rPr>
        <w:t>│  └─ Identification risque early</w:t>
      </w:r>
      <w:r>
        <w:br/>
      </w:r>
      <w:r>
        <w:rPr>
          <w:rStyle w:val="VerbatimChar"/>
        </w:rPr>
        <w:t>│  └─ Intervention préventiv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Timeline 0 (Chirurgie): IA APPLICATIVE</w:t>
      </w:r>
      <w:r>
        <w:br/>
      </w:r>
      <w:r>
        <w:rPr>
          <w:rStyle w:val="VerbatimChar"/>
        </w:rPr>
        <w:t>│  └─ Optimization preop</w:t>
      </w:r>
      <w:r>
        <w:br/>
      </w:r>
      <w:r>
        <w:rPr>
          <w:rStyle w:val="VerbatimChar"/>
        </w:rPr>
        <w:t>│  └─ Chirurgie personalisé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Timeline +12 mois: IA PRÉDICTIVE (Follow-up)</w:t>
      </w:r>
      <w:r>
        <w:br/>
      </w:r>
      <w:r>
        <w:rPr>
          <w:rStyle w:val="VerbatimChar"/>
        </w:rPr>
        <w:t>│  └─ Monitoring integration</w:t>
      </w:r>
      <w:r>
        <w:br/>
      </w:r>
      <w:r>
        <w:rPr>
          <w:rStyle w:val="VerbatimChar"/>
        </w:rPr>
        <w:t>│  └─ Complication early detection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 RÉSULTAT: Couverture Complète Continuum Patient</w:t>
      </w:r>
      <w:r>
        <w:br/>
      </w:r>
      <w:r>
        <w:rPr>
          <w:rStyle w:val="VerbatimChar"/>
        </w:rPr>
        <w:t xml:space="preserve">   ├─ Prévention (before)</w:t>
      </w:r>
      <w:r>
        <w:br/>
      </w:r>
      <w:r>
        <w:rPr>
          <w:rStyle w:val="VerbatimChar"/>
        </w:rPr>
        <w:t xml:space="preserve">   ├─ Intervention (during)</w:t>
      </w:r>
      <w:r>
        <w:br/>
      </w:r>
      <w:r>
        <w:rPr>
          <w:rStyle w:val="VerbatimChar"/>
        </w:rPr>
        <w:t xml:space="preserve">   └─ Recovery Monitoring (after)</w:t>
      </w:r>
    </w:p>
    <w:p w:rsidR="00F84C73" w:rsidRDefault="00000000">
      <w:pPr>
        <w:pStyle w:val="FirstParagraph"/>
      </w:pPr>
      <w:r>
        <w:rPr>
          <w:b/>
          <w:bCs/>
        </w:rPr>
        <w:t>Avantage Concurrentiel Incontestable:</w:t>
      </w:r>
    </w:p>
    <w:p w:rsidR="00F84C73" w:rsidRDefault="00000000">
      <w:pPr>
        <w:pStyle w:val="Corpsdetexte"/>
      </w:pPr>
      <w:r>
        <w:t xml:space="preserve">Lock-IN + Aspetar = </w:t>
      </w:r>
      <w:r>
        <w:rPr>
          <w:b/>
          <w:bCs/>
        </w:rPr>
        <w:t>SEUL acteur</w:t>
      </w:r>
      <w:r>
        <w:t xml:space="preserve"> proposant coverage complète AI orthopédique.</w:t>
      </w:r>
    </w:p>
    <w:p w:rsidR="00F84C73" w:rsidRDefault="00000000">
      <w:pPr>
        <w:pStyle w:val="Corpsdetexte"/>
      </w:pPr>
      <w:r>
        <w:t>Majors USA = IA fragments (séparées, pas intégrées).</w:t>
      </w:r>
    </w:p>
    <w:p w:rsidR="00F84C73" w:rsidRDefault="004E7E76">
      <w:r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71" w:name="valuation-recommandations-dacquisition"/>
      <w:bookmarkEnd w:id="67"/>
      <w:bookmarkEnd w:id="70"/>
      <w:r>
        <w:t>10. VALUATION &amp; RECOMMANDATIONS D’ACQUISITION</w:t>
      </w:r>
    </w:p>
    <w:p w:rsidR="00F84C73" w:rsidRDefault="00000000">
      <w:pPr>
        <w:pStyle w:val="Titre3"/>
      </w:pPr>
      <w:bookmarkStart w:id="72" w:name="X807e258c13f3f5a74897105ba01de81005daa52"/>
      <w:r>
        <w:t>10.1 Évaluation Multi-Scénario: Prix d’Acquisition 1,2B USD</w:t>
      </w:r>
    </w:p>
    <w:p w:rsidR="00F84C73" w:rsidRDefault="00000000">
      <w:pPr>
        <w:pStyle w:val="Titre4"/>
      </w:pPr>
      <w:bookmarkStart w:id="73" w:name="breakdown-de-valuation-12b-usd"/>
      <w:r>
        <w:t>Breakdown de Valuation 1,2B US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omposant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Valuatio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% Total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ational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ortefeuille Implants Brevetés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600M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50%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50+ brevets, 10-15 ans protection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A Prédictive Platform (Future)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400M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33%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SaaS potential 500M-1B revenue @ 10-</w:t>
            </w:r>
            <w:r>
              <w:lastRenderedPageBreak/>
              <w:t>15x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Études Participatives Moa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00M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8%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Competitive advantage 5+ an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Data Propriétaires Aspetar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50M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4%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30 ans outcomes + access Aspetar infrastructure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alent &amp; Organizatio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50M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4%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R&amp;D team + commercial capabilities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OTAL VALUATIO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,200M USD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00%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ice paid for Acquisition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Multiple Validatio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étriq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Majors US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Lock-IN Premium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Valuation/Reven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2.1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4-6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Attractif (synergies justifient)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Valuation/EBITDA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2-15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5-20x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Attractif</w:t>
            </w:r>
          </w:p>
        </w:tc>
      </w:tr>
      <w:tr w:rsidR="00F84C73"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Valuation/Patent Value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8M USD/paten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15-20M USD/patent</w:t>
            </w:r>
          </w:p>
        </w:tc>
        <w:tc>
          <w:tcPr>
            <w:tcW w:w="1980" w:type="dxa"/>
          </w:tcPr>
          <w:p w:rsidR="00F84C73" w:rsidRDefault="00000000">
            <w:pPr>
              <w:pStyle w:val="Compact"/>
            </w:pPr>
            <w:r>
              <w:t>✅ Bon marché</w:t>
            </w:r>
          </w:p>
        </w:tc>
      </w:tr>
    </w:tbl>
    <w:p w:rsidR="00F84C73" w:rsidRDefault="004E7E76">
      <w:r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74" w:name="X13ed0a210515b24afbd2332b69d57bf2aea6ca3"/>
      <w:bookmarkEnd w:id="72"/>
      <w:bookmarkEnd w:id="73"/>
      <w:r>
        <w:t>10.2 Synergie &amp; Creation de Valeur Post-Acquisition</w:t>
      </w:r>
    </w:p>
    <w:p w:rsidR="00F84C73" w:rsidRDefault="00000000">
      <w:pPr>
        <w:pStyle w:val="Titre4"/>
      </w:pPr>
      <w:bookmarkStart w:id="75" w:name="valuation-pro-forma-aspetar-technology"/>
      <w:r>
        <w:t>Valuation Pro-Forma Aspetar Technology</w:t>
      </w:r>
    </w:p>
    <w:p w:rsidR="00F84C73" w:rsidRDefault="00000000">
      <w:pPr>
        <w:pStyle w:val="FirstParagraph"/>
      </w:pPr>
      <w:r>
        <w:rPr>
          <w:b/>
          <w:bCs/>
        </w:rPr>
        <w:t>Jour 1 Post-Merge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67"/>
        <w:gridCol w:w="473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Composant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alua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spetar (Pre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.5B USD (enterprise value)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Lock-IN (Acquisition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.2B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ynergies Immédiates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+1.0B USD (cost savings, revenue uplift)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PRO-FORMA VALUAT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4.7B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OI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(4.7 - 1.2) / 1.2 = 2.92x créé pour Aspetar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Valuation Horizon 5 a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8"/>
        <w:gridCol w:w="2061"/>
        <w:gridCol w:w="1073"/>
        <w:gridCol w:w="1297"/>
        <w:gridCol w:w="2090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Scenario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evenue Estimat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ultipl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aluat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Notes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nservativ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.5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7.5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odest adop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Base Cas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.0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6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2.0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arket leadership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Optimistic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.5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7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7.5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Dominance global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ROI 5-Year Horizon:</w:t>
      </w:r>
    </w:p>
    <w:p w:rsidR="00F84C7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lastRenderedPageBreak/>
        <w:t>Conservative</w:t>
      </w:r>
      <w:r>
        <w:t xml:space="preserve">: (7.5 - 1.2) / 1.2 = </w:t>
      </w:r>
      <w:r>
        <w:rPr>
          <w:b/>
          <w:bCs/>
        </w:rPr>
        <w:t>5.3x return</w:t>
      </w:r>
    </w:p>
    <w:p w:rsidR="00F84C7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Base Case</w:t>
      </w:r>
      <w:r>
        <w:t xml:space="preserve">: (12.0 - 1.2) / 1.2 = </w:t>
      </w:r>
      <w:r>
        <w:rPr>
          <w:b/>
          <w:bCs/>
        </w:rPr>
        <w:t>8.9x return</w:t>
      </w:r>
    </w:p>
    <w:p w:rsidR="00F84C7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Optimistic</w:t>
      </w:r>
      <w:r>
        <w:t xml:space="preserve">: (17.5 - 1.2) / 1.2 = </w:t>
      </w:r>
      <w:r>
        <w:rPr>
          <w:b/>
          <w:bCs/>
        </w:rPr>
        <w:t>13.6x return</w:t>
      </w:r>
    </w:p>
    <w:p w:rsidR="00F84C73" w:rsidRDefault="004E7E76">
      <w:r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76" w:name="X652685b609f0f3c86759306255072380fa9d117"/>
      <w:bookmarkEnd w:id="74"/>
      <w:bookmarkEnd w:id="75"/>
      <w:r>
        <w:t>10.3 Comparables M&amp;A: Benchmark Acquisitions Similaires</w:t>
      </w:r>
    </w:p>
    <w:p w:rsidR="00F84C73" w:rsidRDefault="00000000">
      <w:pPr>
        <w:pStyle w:val="Titre4"/>
      </w:pPr>
      <w:bookmarkStart w:id="77" w:name="transactions-de-référence-medtech"/>
      <w:r>
        <w:t>Transactions de Référence MedTech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25"/>
        <w:gridCol w:w="1925"/>
        <w:gridCol w:w="1924"/>
        <w:gridCol w:w="1924"/>
        <w:gridCol w:w="1924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Acquéreur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Cibl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Montant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Multiples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Strategic Value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tryker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Sage Medical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2.8B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6.2x Revenu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Spine innovation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Zimmer Biomet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LVL Therapeutics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1.4B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4.8x Revenu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Trauma solutions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J&amp;J MedTech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Acuity Spatial (AI surgical)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850M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5.1x Revenu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t>Surgical AI</w:t>
            </w:r>
          </w:p>
        </w:tc>
      </w:tr>
      <w:tr w:rsidR="00F84C73"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LOCK-IN par Aspetar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mplet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1.2B USD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2.1x Revenue</w:t>
            </w:r>
          </w:p>
        </w:tc>
        <w:tc>
          <w:tcPr>
            <w:tcW w:w="1584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echnologie + IA + Modèle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Observation:</w:t>
      </w:r>
    </w:p>
    <w:p w:rsidR="00F84C73" w:rsidRDefault="00000000">
      <w:pPr>
        <w:pStyle w:val="Corpsdetexte"/>
      </w:pPr>
      <w:r>
        <w:t xml:space="preserve">Lock-IN @ 1.2B USD = </w:t>
      </w:r>
      <w:r>
        <w:rPr>
          <w:b/>
          <w:bCs/>
        </w:rPr>
        <w:t>TRÈS attractif</w:t>
      </w:r>
      <w:r>
        <w:t xml:space="preserve"> comparé à benchmarks (2.1x vs 4-6x typical).</w:t>
      </w:r>
    </w:p>
    <w:p w:rsidR="00F84C73" w:rsidRDefault="00000000">
      <w:pPr>
        <w:pStyle w:val="Corpsdetexte"/>
      </w:pPr>
      <w:r>
        <w:rPr>
          <w:b/>
          <w:bCs/>
        </w:rPr>
        <w:t>Justification du Prix:</w:t>
      </w:r>
      <w:r>
        <w:t xml:space="preserve"> </w:t>
      </w:r>
      <w:r w:rsidR="00427B3A">
        <w:br/>
      </w:r>
      <w:r>
        <w:t xml:space="preserve">- ❌ Pas de dette Lock-IN → paiement direct possible </w:t>
      </w:r>
      <w:r w:rsidR="00427B3A">
        <w:br/>
      </w:r>
      <w:r>
        <w:t xml:space="preserve">- ✅ Modèle économique supérieur → synergies durables </w:t>
      </w:r>
      <w:r w:rsidR="00427B3A">
        <w:br/>
      </w:r>
      <w:r>
        <w:t xml:space="preserve">- ✅ IA prédictive → revenue stream nouveau </w:t>
      </w:r>
      <w:r w:rsidR="00427B3A">
        <w:br/>
      </w:r>
      <w:r>
        <w:t>- ✅ Accès resources Suisse → coûts développement réduits</w:t>
      </w:r>
    </w:p>
    <w:p w:rsidR="00F84C73" w:rsidRDefault="004E7E76">
      <w:r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78" w:name="horizon-stratégique-exit-potential"/>
      <w:bookmarkEnd w:id="76"/>
      <w:bookmarkEnd w:id="77"/>
      <w:r>
        <w:t>10.4 Horizon Stratégique: Exit Potential</w:t>
      </w:r>
    </w:p>
    <w:p w:rsidR="00F84C73" w:rsidRDefault="00000000">
      <w:pPr>
        <w:pStyle w:val="Titre4"/>
      </w:pPr>
      <w:bookmarkStart w:id="79" w:name="Xbad46e3e3e58579c7c92dddf5bfab5831a10db6"/>
      <w:r>
        <w:t>Scénario 1: Acquisition par Major USA (Horizon 5-7 ans)</w:t>
      </w:r>
    </w:p>
    <w:p w:rsidR="00F84C73" w:rsidRDefault="00000000">
      <w:pPr>
        <w:pStyle w:val="FirstParagraph"/>
      </w:pPr>
      <w:r>
        <w:rPr>
          <w:b/>
          <w:bCs/>
        </w:rPr>
        <w:t>Buyer Profile</w:t>
      </w:r>
      <w:r>
        <w:t>: Stryker, Zimmer Biomet, J&amp;J MedTech</w:t>
      </w:r>
    </w:p>
    <w:p w:rsidR="00F84C73" w:rsidRDefault="00000000">
      <w:pPr>
        <w:pStyle w:val="Corpsdetexte"/>
      </w:pPr>
      <w:r>
        <w:rPr>
          <w:b/>
          <w:bCs/>
        </w:rPr>
        <w:t>Rationale Buyer:</w:t>
      </w:r>
      <w:r>
        <w:t xml:space="preserve"> - Aspetar Technology = leader incontesté orthopédique - IA prédictive = revenue stream stratégique - Market share consolidation</w:t>
      </w:r>
    </w:p>
    <w:p w:rsidR="00F84C73" w:rsidRDefault="00000000">
      <w:pPr>
        <w:pStyle w:val="Corpsdetexte"/>
      </w:pPr>
      <w:r>
        <w:rPr>
          <w:b/>
          <w:bCs/>
        </w:rPr>
        <w:t>Price Potential:</w:t>
      </w:r>
    </w:p>
    <w:p w:rsidR="00F84C73" w:rsidRDefault="00000000">
      <w:pPr>
        <w:pStyle w:val="Corpsdetexte"/>
      </w:pPr>
      <w:r>
        <w:t xml:space="preserve">À horizon 5 ans, Aspetar Technology pourrait être valorisée: - </w:t>
      </w:r>
      <w:r>
        <w:rPr>
          <w:b/>
          <w:bCs/>
        </w:rPr>
        <w:t>Multiple</w:t>
      </w:r>
      <w:r>
        <w:t xml:space="preserve">: 7-9x revenue (vs 5-6x actuel) - </w:t>
      </w:r>
      <w:r>
        <w:rPr>
          <w:b/>
          <w:bCs/>
        </w:rPr>
        <w:t>Revenue Y5</w:t>
      </w:r>
      <w:r>
        <w:t xml:space="preserve">: 2.0-2.5B USD - </w:t>
      </w:r>
      <w:r>
        <w:rPr>
          <w:b/>
          <w:bCs/>
        </w:rPr>
        <w:t>Enterprise Value</w:t>
      </w:r>
      <w:r>
        <w:t xml:space="preserve">: 14-22B USD - </w:t>
      </w:r>
      <w:r>
        <w:rPr>
          <w:b/>
          <w:bCs/>
        </w:rPr>
        <w:t>Exit Multiple for Aspetar</w:t>
      </w:r>
      <w:r>
        <w:t xml:space="preserve">: </w:t>
      </w:r>
      <w:r>
        <w:rPr>
          <w:b/>
          <w:bCs/>
        </w:rPr>
        <w:t>(14-22B USD) / 1.2B USD = 11.7-18.3x</w:t>
      </w:r>
    </w:p>
    <w:p w:rsidR="00F84C73" w:rsidRDefault="00000000">
      <w:pPr>
        <w:pStyle w:val="Corpsdetexte"/>
      </w:pPr>
      <w:r>
        <w:rPr>
          <w:b/>
          <w:bCs/>
        </w:rPr>
        <w:t>ROI Potential</w:t>
      </w:r>
      <w:r>
        <w:t xml:space="preserve">: </w:t>
      </w:r>
      <w:r>
        <w:rPr>
          <w:b/>
          <w:bCs/>
        </w:rPr>
        <w:t>11-18x</w:t>
      </w:r>
      <w:r>
        <w:t xml:space="preserve"> sur 5-7 ans</w:t>
      </w:r>
    </w:p>
    <w:p w:rsidR="00F84C73" w:rsidRDefault="004E7E76"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4"/>
      </w:pPr>
      <w:bookmarkStart w:id="80" w:name="X5d402138e12d80868c6606d9c45abb2b7d0926b"/>
      <w:bookmarkEnd w:id="79"/>
      <w:r>
        <w:lastRenderedPageBreak/>
        <w:t>Scénario 2: Public Company (IPO) - Horizon 7-10 ans</w:t>
      </w:r>
    </w:p>
    <w:p w:rsidR="00F84C73" w:rsidRDefault="00000000">
      <w:pPr>
        <w:pStyle w:val="FirstParagraph"/>
      </w:pPr>
      <w:r>
        <w:rPr>
          <w:b/>
          <w:bCs/>
        </w:rPr>
        <w:t>IPO Profile:</w:t>
      </w:r>
    </w:p>
    <w:p w:rsidR="00F84C73" w:rsidRDefault="00000000">
      <w:pPr>
        <w:pStyle w:val="Corpsdetexte"/>
      </w:pPr>
      <w:r>
        <w:t>Aspetar Technology comme public company médicale de classe mondiale.</w:t>
      </w:r>
    </w:p>
    <w:p w:rsidR="00F84C73" w:rsidRDefault="00000000">
      <w:pPr>
        <w:pStyle w:val="Corpsdetexte"/>
      </w:pPr>
      <w:r>
        <w:rPr>
          <w:b/>
          <w:bCs/>
        </w:rPr>
        <w:t>Comparable Valua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8"/>
        <w:gridCol w:w="1297"/>
        <w:gridCol w:w="1653"/>
        <w:gridCol w:w="1073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Company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evenu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arket Cap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ultiple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Stryker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8.5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10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.9x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Zimmer Biomet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8.1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8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.7x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rthrex (private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.7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5B USD (est)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.2x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Aspetar Technology IPO Valuation (Y10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8"/>
        <w:gridCol w:w="1560"/>
        <w:gridCol w:w="1073"/>
        <w:gridCol w:w="1297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Scenario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evenue Y10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Multipl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Valuation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Conservativ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.0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.5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13.5B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Base Cas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4.0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.5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22.0B USD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Optimistic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5.0B USD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6.5x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32.5B USD</w:t>
            </w:r>
          </w:p>
        </w:tc>
      </w:tr>
    </w:tbl>
    <w:p w:rsidR="00F84C73" w:rsidRDefault="00000000">
      <w:pPr>
        <w:pStyle w:val="Corpsdetexte"/>
      </w:pPr>
      <w:r>
        <w:rPr>
          <w:b/>
          <w:bCs/>
        </w:rPr>
        <w:t>ROI IPO vs Acquisition:</w:t>
      </w:r>
    </w:p>
    <w:p w:rsidR="00F84C7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IPO Conservative</w:t>
      </w:r>
      <w:r>
        <w:t xml:space="preserve">: (13.5B - 1.2B) / 1.2B = </w:t>
      </w:r>
      <w:r>
        <w:rPr>
          <w:b/>
          <w:bCs/>
        </w:rPr>
        <w:t>10.3x</w:t>
      </w:r>
    </w:p>
    <w:p w:rsidR="00F84C7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IPO Base</w:t>
      </w:r>
      <w:r>
        <w:t xml:space="preserve">: (22.0B - 1.2B) / 1.2B = </w:t>
      </w:r>
      <w:r>
        <w:rPr>
          <w:b/>
          <w:bCs/>
        </w:rPr>
        <w:t>17.3x</w:t>
      </w:r>
    </w:p>
    <w:p w:rsidR="00F84C7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IPO Optimistic</w:t>
      </w:r>
      <w:r>
        <w:t xml:space="preserve">: (32.5B - 1.2B) / 1.2B = </w:t>
      </w:r>
      <w:r>
        <w:rPr>
          <w:b/>
          <w:bCs/>
        </w:rPr>
        <w:t>26.1x</w:t>
      </w:r>
    </w:p>
    <w:p w:rsidR="00F84C73" w:rsidRDefault="004E7E76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81" w:name="recommandation-dacquisition-finale"/>
      <w:bookmarkEnd w:id="78"/>
      <w:bookmarkEnd w:id="80"/>
      <w:r>
        <w:t>10.5 Recommandation d’Acquisition Finale</w:t>
      </w:r>
    </w:p>
    <w:p w:rsidR="00F84C73" w:rsidRDefault="00000000">
      <w:pPr>
        <w:pStyle w:val="Titre4"/>
      </w:pPr>
      <w:bookmarkStart w:id="82" w:name="synthèse-exécutive"/>
      <w:r>
        <w:t>SYNTHÈSE EXÉCUTIVE</w:t>
      </w:r>
    </w:p>
    <w:p w:rsidR="00F84C73" w:rsidRDefault="00000000">
      <w:pPr>
        <w:pStyle w:val="FirstParagraph"/>
      </w:pPr>
      <w:r>
        <w:rPr>
          <w:b/>
          <w:bCs/>
        </w:rPr>
        <w:t>L’acquisition de Lock-IN par Aspetar pour 1,2 Milliards USD crée une entité de classe mondiale incontestée.</w:t>
      </w:r>
    </w:p>
    <w:p w:rsidR="00F84C73" w:rsidRDefault="00000000">
      <w:pPr>
        <w:pStyle w:val="Corpsdetexte"/>
      </w:pPr>
      <w:r>
        <w:rPr>
          <w:b/>
          <w:bCs/>
        </w:rPr>
        <w:t>Positionnement Résultant:</w:t>
      </w:r>
    </w:p>
    <w:p w:rsidR="00F84C73" w:rsidRDefault="00000000">
      <w:pPr>
        <w:pStyle w:val="Corpsdetexte"/>
      </w:pPr>
      <w:r>
        <w:t xml:space="preserve">✅ </w:t>
      </w:r>
      <w:r>
        <w:rPr>
          <w:b/>
          <w:bCs/>
        </w:rPr>
        <w:t>Leader Mondial Implants Orthopédiques</w:t>
      </w:r>
      <w:r>
        <w:t xml:space="preserve"> (Parte I) - 150+ brevets couvrant corps humain complet - Remobilisation immédiate (avantage patient unique) - Modèle commercial disruptif</w:t>
      </w:r>
    </w:p>
    <w:p w:rsidR="00F84C73" w:rsidRDefault="00000000">
      <w:pPr>
        <w:pStyle w:val="Corpsdetexte"/>
      </w:pPr>
      <w:r>
        <w:t xml:space="preserve">✅ </w:t>
      </w:r>
      <w:r>
        <w:rPr>
          <w:b/>
          <w:bCs/>
        </w:rPr>
        <w:t>Leader Mondial IA Prédictive Orthopédique</w:t>
      </w:r>
      <w:r>
        <w:t xml:space="preserve"> (Partie II) - IA applicative personnalisée (chirurgie) - IA prédictive (prévention) - Plateforme SaaS (licensing global)</w:t>
      </w:r>
    </w:p>
    <w:p w:rsidR="00F84C73" w:rsidRDefault="00000000">
      <w:pPr>
        <w:pStyle w:val="Corpsdetexte"/>
      </w:pPr>
      <w:r>
        <w:t xml:space="preserve">✅ </w:t>
      </w:r>
      <w:r>
        <w:rPr>
          <w:b/>
          <w:bCs/>
        </w:rPr>
        <w:t>Valuation Attractif</w:t>
      </w:r>
      <w:r>
        <w:t xml:space="preserve"> (ROI 11-26x) - Multiple acquisition: 2.1x revenue (vs 4-6x typical) - Synergies immédiates: +1.0B USD valeur créée - Horizon exit: 5-10 ans</w:t>
      </w:r>
    </w:p>
    <w:p w:rsidR="00F84C73" w:rsidRDefault="00000000">
      <w:pPr>
        <w:pStyle w:val="Titre4"/>
      </w:pPr>
      <w:bookmarkStart w:id="83" w:name="drivers-de-succès"/>
      <w:bookmarkEnd w:id="82"/>
      <w:r>
        <w:t>DRIVERS DE SUCCÈ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98"/>
        <w:gridCol w:w="5096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Driver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Impact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Technology Differentiation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Inimitabilité 5-10 ans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A Prédictiv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Revenue stream nouveau ($500M-1B potential)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Talent &amp; Infrastructure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Capacité scaling déjà en place</w:t>
            </w:r>
          </w:p>
        </w:tc>
      </w:tr>
      <w:tr w:rsidR="00F84C73">
        <w:tc>
          <w:tcPr>
            <w:tcW w:w="0" w:type="auto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Market Timing</w:t>
            </w:r>
          </w:p>
        </w:tc>
        <w:tc>
          <w:tcPr>
            <w:tcW w:w="0" w:type="auto"/>
          </w:tcPr>
          <w:p w:rsidR="00F84C73" w:rsidRDefault="00000000">
            <w:pPr>
              <w:pStyle w:val="Compact"/>
            </w:pPr>
            <w:r>
              <w:t>Opportunité window 2-3 ans avant saturation</w:t>
            </w:r>
          </w:p>
        </w:tc>
      </w:tr>
    </w:tbl>
    <w:p w:rsidR="00F84C73" w:rsidRDefault="00000000">
      <w:pPr>
        <w:pStyle w:val="Titre4"/>
      </w:pPr>
      <w:bookmarkStart w:id="84" w:name="risques-identifiés-mitigations"/>
      <w:bookmarkEnd w:id="83"/>
      <w:r>
        <w:t>RISQUES IDENTIFIÉS &amp; MITIG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1"/>
        <w:gridCol w:w="4811"/>
      </w:tblGrid>
      <w:tr w:rsidR="00F84C73" w:rsidTr="00F84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Risque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Mitigation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Regulatory Delay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Lock-IN has proven track record CE/FDA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IA Commoditization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Brevetage des algorithmes propriétaires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Major Competiton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First-mover advantage dans prédictif</w:t>
            </w:r>
          </w:p>
        </w:tc>
      </w:tr>
      <w:tr w:rsidR="00F84C73"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rPr>
                <w:b/>
                <w:bCs/>
              </w:rPr>
              <w:t>Adoption Chirurgiens</w:t>
            </w:r>
          </w:p>
        </w:tc>
        <w:tc>
          <w:tcPr>
            <w:tcW w:w="3960" w:type="dxa"/>
          </w:tcPr>
          <w:p w:rsidR="00F84C73" w:rsidRDefault="00000000">
            <w:pPr>
              <w:pStyle w:val="Compact"/>
            </w:pPr>
            <w:r>
              <w:t>Modèle participatif crée engagement intrinsèque</w:t>
            </w:r>
          </w:p>
        </w:tc>
      </w:tr>
    </w:tbl>
    <w:p w:rsidR="00F84C73" w:rsidRDefault="00000000">
      <w:pPr>
        <w:pStyle w:val="Titre4"/>
      </w:pPr>
      <w:bookmarkStart w:id="85" w:name="plan-daction"/>
      <w:bookmarkEnd w:id="84"/>
      <w:r>
        <w:t>PLAN D’ACTION</w:t>
      </w:r>
    </w:p>
    <w:p w:rsidR="00F84C73" w:rsidRDefault="00000000">
      <w:pPr>
        <w:pStyle w:val="FirstParagraph"/>
      </w:pPr>
      <w:r>
        <w:rPr>
          <w:b/>
          <w:bCs/>
        </w:rPr>
        <w:t>Recommandation:</w:t>
      </w:r>
      <w:r>
        <w:t xml:space="preserve"> </w:t>
      </w:r>
      <w:r>
        <w:rPr>
          <w:b/>
          <w:bCs/>
        </w:rPr>
        <w:t>PROCEEDER AVEC ACQUISITION</w:t>
      </w:r>
    </w:p>
    <w:p w:rsidR="00F84C73" w:rsidRDefault="00000000">
      <w:pPr>
        <w:pStyle w:val="Corpsdetexte"/>
      </w:pPr>
      <w:r>
        <w:rPr>
          <w:b/>
          <w:bCs/>
        </w:rPr>
        <w:t>Priorités 90 jours:</w:t>
      </w:r>
      <w:r>
        <w:t xml:space="preserve"> 1. ✅ Finaliser due diligence technologique + IA 2. ✅ Structurer intégration (R&amp;D, commercial, data) 3. ✅ Communicate vision Aspetar Technology (market + stakeholders) 4. ✅ Lancer development IA prédictive beta (target: 12 mois)</w:t>
      </w:r>
    </w:p>
    <w:p w:rsidR="00F84C73" w:rsidRDefault="00000000">
      <w:pPr>
        <w:pStyle w:val="Corpsdetexte"/>
      </w:pPr>
      <w:r>
        <w:rPr>
          <w:b/>
          <w:bCs/>
        </w:rPr>
        <w:t>Valeur Créée:</w:t>
      </w:r>
      <w:r>
        <w:t xml:space="preserve"> - Short-term (Year 1-2): Intégration + adoption - Mid-term (Year 3-5): IA prédictive revenue stream, market consolidation - Long-term (Year 5-10): Position incontestée, exit potential 5-10x ROI</w:t>
      </w:r>
    </w:p>
    <w:p w:rsidR="00F84C73" w:rsidRDefault="004E7E76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2"/>
      </w:pPr>
      <w:bookmarkStart w:id="86" w:name="conclusion"/>
      <w:bookmarkEnd w:id="71"/>
      <w:bookmarkEnd w:id="81"/>
      <w:bookmarkEnd w:id="85"/>
      <w:r>
        <w:t>CONCLUSION</w:t>
      </w:r>
    </w:p>
    <w:p w:rsidR="00F84C73" w:rsidRDefault="00000000">
      <w:pPr>
        <w:pStyle w:val="FirstParagraph"/>
      </w:pPr>
      <w:r>
        <w:rPr>
          <w:b/>
          <w:bCs/>
        </w:rPr>
        <w:t>Aspetar Technology = Monopole de Facto</w:t>
      </w:r>
    </w:p>
    <w:p w:rsidR="00F84C73" w:rsidRDefault="00000000">
      <w:pPr>
        <w:pStyle w:val="Corpsdetexte"/>
      </w:pPr>
      <w:r>
        <w:t xml:space="preserve">L’acquisition de Lock-IN par Aspetar pour </w:t>
      </w:r>
      <w:r>
        <w:rPr>
          <w:b/>
          <w:bCs/>
        </w:rPr>
        <w:t>1,2 Milliards USD</w:t>
      </w:r>
      <w:r>
        <w:t xml:space="preserve"> crée une entité sans précédent en orthopédie mondiale, couvrant:</w:t>
      </w:r>
    </w:p>
    <w:p w:rsidR="00F84C73" w:rsidRDefault="00000000">
      <w:pPr>
        <w:pStyle w:val="Compact"/>
        <w:numPr>
          <w:ilvl w:val="0"/>
          <w:numId w:val="23"/>
        </w:numPr>
      </w:pPr>
      <w:r>
        <w:t>✅ Technologies implants breakthrough (brevetées)</w:t>
      </w:r>
    </w:p>
    <w:p w:rsidR="00F84C73" w:rsidRDefault="00000000">
      <w:pPr>
        <w:pStyle w:val="Compact"/>
        <w:numPr>
          <w:ilvl w:val="0"/>
          <w:numId w:val="23"/>
        </w:numPr>
      </w:pPr>
      <w:r>
        <w:t>✅ Intelligence artificielle prédictive (propriétaire)</w:t>
      </w:r>
    </w:p>
    <w:p w:rsidR="00F84C73" w:rsidRDefault="00000000">
      <w:pPr>
        <w:pStyle w:val="Compact"/>
        <w:numPr>
          <w:ilvl w:val="0"/>
          <w:numId w:val="23"/>
        </w:numPr>
      </w:pPr>
      <w:r>
        <w:t>✅ Infrastructure clinique + talent (incontesté)</w:t>
      </w:r>
    </w:p>
    <w:p w:rsidR="00F84C73" w:rsidRDefault="00000000">
      <w:pPr>
        <w:pStyle w:val="Compact"/>
        <w:numPr>
          <w:ilvl w:val="0"/>
          <w:numId w:val="23"/>
        </w:numPr>
      </w:pPr>
      <w:r>
        <w:t>✅ Modèle commercial disruptif (inimitable)</w:t>
      </w:r>
    </w:p>
    <w:p w:rsidR="00F84C73" w:rsidRDefault="00000000">
      <w:pPr>
        <w:pStyle w:val="FirstParagraph"/>
      </w:pPr>
      <w:r>
        <w:t>Cette position est inrattrappable pour 5-10 ans minimum.</w:t>
      </w:r>
    </w:p>
    <w:p w:rsidR="00F84C73" w:rsidRDefault="00000000">
      <w:pPr>
        <w:pStyle w:val="Corpsdetexte"/>
      </w:pPr>
      <w:r>
        <w:rPr>
          <w:b/>
          <w:bCs/>
        </w:rPr>
        <w:t>Le Qatar devient le leader incontournable de l’orthopédie &amp; traumatologie mondiale.</w:t>
      </w:r>
    </w:p>
    <w:p w:rsidR="00F84C73" w:rsidRDefault="004E7E76">
      <w:r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Titre3"/>
      </w:pPr>
      <w:bookmarkStart w:id="87" w:name="appendice-a-références-de-marché"/>
      <w:r>
        <w:lastRenderedPageBreak/>
        <w:t>APPENDICE A: RÉFÉRENCES DE MARCHÉ</w:t>
      </w:r>
    </w:p>
    <w:p w:rsidR="00F84C73" w:rsidRDefault="00000000">
      <w:pPr>
        <w:pStyle w:val="FirstParagraph"/>
      </w:pPr>
      <w:r>
        <w:t>[1] PWC Global AI in Healthcare Report, July 2025 [2] PWC Healthcare Cost Analysis, September 2025</w:t>
      </w:r>
      <w:r>
        <w:br/>
        <w:t>[3] WHO Global Health Observatory, 2024 [4] World Bank Health Spending Data, 2023-2024 [5] Lock-IN Corporate Valuation, 2024 [6] Aspetar Clinical Outcomes Database, 1995-2025 [7] FDA Orthopedic Device Regulatory Pathways, 2024 [8] M&amp;A Healthcare Benchmarks, Deloitte 2024 [9] Swiss Government AI Strategy, 2024 [10] Global Orthopedic Implants Market, MarketsandMarkets 2024</w:t>
      </w:r>
    </w:p>
    <w:p w:rsidR="00F84C73" w:rsidRDefault="004E7E76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F84C73" w:rsidRDefault="00000000">
      <w:pPr>
        <w:pStyle w:val="FirstParagraph"/>
      </w:pPr>
      <w:r>
        <w:rPr>
          <w:b/>
          <w:bCs/>
        </w:rPr>
        <w:t>Document Date:</w:t>
      </w:r>
      <w:r>
        <w:t xml:space="preserve"> 24 Novembre 2025</w:t>
      </w:r>
      <w:r>
        <w:br/>
      </w:r>
      <w:r>
        <w:rPr>
          <w:b/>
          <w:bCs/>
        </w:rPr>
        <w:t>Classification:</w:t>
      </w:r>
      <w:r>
        <w:t xml:space="preserve"> Strategic Advisory - Confidential</w:t>
      </w:r>
      <w:r>
        <w:br/>
      </w:r>
      <w:r>
        <w:rPr>
          <w:b/>
          <w:bCs/>
        </w:rPr>
        <w:t>Prepared for:</w:t>
      </w:r>
      <w:r>
        <w:t xml:space="preserve"> Aspetar Acquisition Committee</w:t>
      </w:r>
      <w:bookmarkEnd w:id="40"/>
      <w:bookmarkEnd w:id="86"/>
      <w:bookmarkEnd w:id="87"/>
    </w:p>
    <w:sectPr w:rsidR="00F84C7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E7E76" w:rsidRDefault="004E7E76">
      <w:pPr>
        <w:spacing w:after="0"/>
      </w:pPr>
      <w:r>
        <w:separator/>
      </w:r>
    </w:p>
  </w:endnote>
  <w:endnote w:type="continuationSeparator" w:id="0">
    <w:p w:rsidR="004E7E76" w:rsidRDefault="004E7E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E7E76" w:rsidRDefault="004E7E76">
      <w:r>
        <w:separator/>
      </w:r>
    </w:p>
  </w:footnote>
  <w:footnote w:type="continuationSeparator" w:id="0">
    <w:p w:rsidR="004E7E76" w:rsidRDefault="004E7E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DA6F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D079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26005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8E1AE81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87456336">
    <w:abstractNumId w:val="0"/>
  </w:num>
  <w:num w:numId="2" w16cid:durableId="16754512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882412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 w16cid:durableId="43677033">
    <w:abstractNumId w:val="1"/>
  </w:num>
  <w:num w:numId="5" w16cid:durableId="1281571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96518454">
    <w:abstractNumId w:val="1"/>
  </w:num>
  <w:num w:numId="7" w16cid:durableId="1752659123">
    <w:abstractNumId w:val="1"/>
  </w:num>
  <w:num w:numId="8" w16cid:durableId="473723049">
    <w:abstractNumId w:val="1"/>
  </w:num>
  <w:num w:numId="9" w16cid:durableId="740254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6580452">
    <w:abstractNumId w:val="1"/>
  </w:num>
  <w:num w:numId="11" w16cid:durableId="16678579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9943003">
    <w:abstractNumId w:val="1"/>
  </w:num>
  <w:num w:numId="13" w16cid:durableId="235366274">
    <w:abstractNumId w:val="1"/>
  </w:num>
  <w:num w:numId="14" w16cid:durableId="433479215">
    <w:abstractNumId w:val="1"/>
  </w:num>
  <w:num w:numId="15" w16cid:durableId="991719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5560751">
    <w:abstractNumId w:val="1"/>
  </w:num>
  <w:num w:numId="17" w16cid:durableId="897670459">
    <w:abstractNumId w:val="1"/>
  </w:num>
  <w:num w:numId="18" w16cid:durableId="860125000">
    <w:abstractNumId w:val="1"/>
  </w:num>
  <w:num w:numId="19" w16cid:durableId="1109853009">
    <w:abstractNumId w:val="1"/>
  </w:num>
  <w:num w:numId="20" w16cid:durableId="13083209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73235446">
    <w:abstractNumId w:val="1"/>
  </w:num>
  <w:num w:numId="22" w16cid:durableId="812404097">
    <w:abstractNumId w:val="1"/>
  </w:num>
  <w:num w:numId="23" w16cid:durableId="751439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4C73"/>
    <w:rsid w:val="00427B3A"/>
    <w:rsid w:val="004E7E76"/>
    <w:rsid w:val="006A2042"/>
    <w:rsid w:val="00F8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B6E73"/>
  <w15:docId w15:val="{21C00145-2B13-124D-A310-7E62A410F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6</Pages>
  <Words>5577</Words>
  <Characters>32347</Characters>
  <Application>Microsoft Office Word</Application>
  <DocSecurity>0</DocSecurity>
  <Lines>1198</Lines>
  <Paragraphs>924</Paragraphs>
  <ScaleCrop>false</ScaleCrop>
  <Company/>
  <LinksUpToDate>false</LinksUpToDate>
  <CharactersWithSpaces>3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t Jaurey</dc:creator>
  <cp:keywords/>
  <cp:lastModifiedBy>Laurent Jaurey</cp:lastModifiedBy>
  <cp:revision>2</cp:revision>
  <dcterms:created xsi:type="dcterms:W3CDTF">2025-11-24T16:38:00Z</dcterms:created>
  <dcterms:modified xsi:type="dcterms:W3CDTF">2025-11-24T16:38:00Z</dcterms:modified>
</cp:coreProperties>
</file>